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5769" w:type="dxa"/>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20" w:firstRow="1" w:lastRow="0" w:firstColumn="0" w:lastColumn="0" w:noHBand="0" w:noVBand="0"/>
      </w:tblPr>
      <w:tblGrid>
        <w:gridCol w:w="3119"/>
        <w:gridCol w:w="12650"/>
      </w:tblGrid>
      <w:tr w:rsidR="00D02AA4" w:rsidRPr="008507D4" w14:paraId="247071E0" w14:textId="77777777" w:rsidTr="00E017A1">
        <w:tc>
          <w:tcPr>
            <w:tcW w:w="15769" w:type="dxa"/>
            <w:gridSpan w:val="2"/>
            <w:tcBorders>
              <w:top w:val="nil"/>
              <w:left w:val="nil"/>
              <w:bottom w:val="nil"/>
              <w:right w:val="nil"/>
            </w:tcBorders>
            <w:shd w:val="clear" w:color="auto" w:fill="auto"/>
            <w:vAlign w:val="center"/>
          </w:tcPr>
          <w:p w14:paraId="5CF45512" w14:textId="357C0897" w:rsidR="001E54F3" w:rsidRPr="00EB2E83" w:rsidRDefault="00C57DE2" w:rsidP="00655279">
            <w:pPr>
              <w:widowControl/>
              <w:autoSpaceDE/>
              <w:autoSpaceDN/>
              <w:jc w:val="center"/>
              <w:rPr>
                <w:rFonts w:ascii="Arial" w:hAnsi="Arial" w:cs="Arial"/>
                <w:b/>
                <w:sz w:val="28"/>
                <w:szCs w:val="28"/>
                <w:lang w:eastAsia="en-GB"/>
              </w:rPr>
            </w:pPr>
            <w:bookmarkStart w:id="0" w:name="_GoBack"/>
            <w:bookmarkEnd w:id="0"/>
            <w:r>
              <w:rPr>
                <w:noProof/>
                <w:lang w:eastAsia="en-GB"/>
              </w:rPr>
              <w:drawing>
                <wp:anchor distT="0" distB="0" distL="114300" distR="114300" simplePos="0" relativeHeight="251658240" behindDoc="0" locked="0" layoutInCell="1" allowOverlap="1" wp14:anchorId="7CB2FB7E" wp14:editId="79670B81">
                  <wp:simplePos x="0" y="0"/>
                  <wp:positionH relativeFrom="column">
                    <wp:posOffset>9314180</wp:posOffset>
                  </wp:positionH>
                  <wp:positionV relativeFrom="paragraph">
                    <wp:posOffset>-365125</wp:posOffset>
                  </wp:positionV>
                  <wp:extent cx="781050" cy="352425"/>
                  <wp:effectExtent l="0" t="0" r="0" b="9525"/>
                  <wp:wrapNone/>
                  <wp:docPr id="1" name="Picture 1" descr="logo"/>
                  <wp:cNvGraphicFramePr/>
                  <a:graphic xmlns:a="http://schemas.openxmlformats.org/drawingml/2006/main">
                    <a:graphicData uri="http://schemas.openxmlformats.org/drawingml/2006/picture">
                      <pic:pic xmlns:pic="http://schemas.openxmlformats.org/drawingml/2006/picture">
                        <pic:nvPicPr>
                          <pic:cNvPr id="1" name="Picture 1" descr="logo"/>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81050" cy="352425"/>
                          </a:xfrm>
                          <a:prstGeom prst="rect">
                            <a:avLst/>
                          </a:prstGeom>
                          <a:noFill/>
                          <a:ln>
                            <a:noFill/>
                          </a:ln>
                        </pic:spPr>
                      </pic:pic>
                    </a:graphicData>
                  </a:graphic>
                  <wp14:sizeRelH relativeFrom="page">
                    <wp14:pctWidth>0</wp14:pctWidth>
                  </wp14:sizeRelH>
                  <wp14:sizeRelV relativeFrom="page">
                    <wp14:pctHeight>0</wp14:pctHeight>
                  </wp14:sizeRelV>
                </wp:anchor>
              </w:drawing>
            </w:r>
            <w:r w:rsidR="00503F2D">
              <w:rPr>
                <w:rFonts w:ascii="Arial" w:hAnsi="Arial" w:cs="Arial"/>
                <w:b/>
                <w:sz w:val="28"/>
                <w:szCs w:val="28"/>
                <w:lang w:eastAsia="en-GB"/>
              </w:rPr>
              <w:t xml:space="preserve"> </w:t>
            </w:r>
            <w:r w:rsidR="001E54F3" w:rsidRPr="00EB2E83">
              <w:rPr>
                <w:rFonts w:ascii="Arial" w:hAnsi="Arial" w:cs="Arial"/>
                <w:b/>
                <w:sz w:val="28"/>
                <w:szCs w:val="28"/>
                <w:lang w:eastAsia="en-GB"/>
              </w:rPr>
              <w:t xml:space="preserve">AccessAbility </w:t>
            </w:r>
            <w:r w:rsidR="001E54F3">
              <w:rPr>
                <w:rFonts w:ascii="Arial" w:hAnsi="Arial" w:cs="Arial"/>
                <w:b/>
                <w:sz w:val="28"/>
                <w:szCs w:val="28"/>
                <w:lang w:eastAsia="en-GB"/>
              </w:rPr>
              <w:t>Report</w:t>
            </w:r>
          </w:p>
        </w:tc>
      </w:tr>
      <w:tr w:rsidR="00D02AA4" w:rsidRPr="008507D4" w14:paraId="5AA8F2A9" w14:textId="77777777" w:rsidTr="00503F2D">
        <w:tc>
          <w:tcPr>
            <w:tcW w:w="15769" w:type="dxa"/>
            <w:gridSpan w:val="2"/>
            <w:tcBorders>
              <w:top w:val="nil"/>
              <w:left w:val="nil"/>
              <w:bottom w:val="single" w:sz="4" w:space="0" w:color="auto"/>
              <w:right w:val="nil"/>
            </w:tcBorders>
            <w:vAlign w:val="center"/>
          </w:tcPr>
          <w:p w14:paraId="4BBADC79" w14:textId="77777777" w:rsidR="008375CB" w:rsidRPr="00EB2E83" w:rsidRDefault="008375CB" w:rsidP="00CE2D87">
            <w:pPr>
              <w:widowControl/>
              <w:autoSpaceDE/>
              <w:autoSpaceDN/>
              <w:rPr>
                <w:rFonts w:ascii="Arial" w:hAnsi="Arial" w:cs="Arial"/>
                <w:sz w:val="22"/>
                <w:szCs w:val="22"/>
              </w:rPr>
            </w:pPr>
          </w:p>
        </w:tc>
      </w:tr>
      <w:tr w:rsidR="00523C72" w:rsidRPr="008507D4" w14:paraId="1AAA2232" w14:textId="77777777" w:rsidTr="00503F2D">
        <w:tc>
          <w:tcPr>
            <w:tcW w:w="15769" w:type="dxa"/>
            <w:gridSpan w:val="2"/>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1E721C08" w14:textId="77777777" w:rsidR="00523C72" w:rsidRDefault="00523C72" w:rsidP="008375CB">
            <w:pPr>
              <w:rPr>
                <w:rStyle w:val="BluePAAFFont"/>
              </w:rPr>
            </w:pPr>
            <w:r w:rsidRPr="00393193">
              <w:rPr>
                <w:rFonts w:ascii="Arial" w:hAnsi="Arial" w:cs="Arial"/>
                <w:b/>
              </w:rPr>
              <w:t xml:space="preserve">Name of programme </w:t>
            </w:r>
          </w:p>
        </w:tc>
      </w:tr>
      <w:tr w:rsidR="00B20A0C" w:rsidRPr="008507D4" w14:paraId="3088424D" w14:textId="77777777" w:rsidTr="00E017A1">
        <w:tc>
          <w:tcPr>
            <w:tcW w:w="3119" w:type="dxa"/>
            <w:tcBorders>
              <w:top w:val="single" w:sz="4" w:space="0" w:color="auto"/>
              <w:left w:val="single" w:sz="4" w:space="0" w:color="auto"/>
              <w:bottom w:val="single" w:sz="4" w:space="0" w:color="auto"/>
              <w:right w:val="single" w:sz="4" w:space="0" w:color="auto"/>
            </w:tcBorders>
            <w:vAlign w:val="center"/>
          </w:tcPr>
          <w:p w14:paraId="0BEE8FFD" w14:textId="0F0EAEB2" w:rsidR="00B20A0C" w:rsidRDefault="00B20A0C" w:rsidP="00B20A0C">
            <w:pPr>
              <w:rPr>
                <w:rFonts w:ascii="Arial" w:hAnsi="Arial" w:cs="Arial"/>
              </w:rPr>
            </w:pPr>
            <w:r>
              <w:rPr>
                <w:rFonts w:ascii="Arial" w:hAnsi="Arial" w:cs="Arial"/>
              </w:rPr>
              <w:t>Final award</w:t>
            </w:r>
          </w:p>
        </w:tc>
        <w:tc>
          <w:tcPr>
            <w:tcW w:w="12650" w:type="dxa"/>
            <w:tcBorders>
              <w:top w:val="single" w:sz="4" w:space="0" w:color="auto"/>
              <w:left w:val="single" w:sz="4" w:space="0" w:color="auto"/>
              <w:bottom w:val="single" w:sz="4" w:space="0" w:color="auto"/>
              <w:right w:val="single" w:sz="4" w:space="0" w:color="auto"/>
            </w:tcBorders>
            <w:vAlign w:val="center"/>
          </w:tcPr>
          <w:p w14:paraId="5A169CBF" w14:textId="77777777" w:rsidR="00B20A0C" w:rsidRPr="00000E61" w:rsidRDefault="007C4A82" w:rsidP="00B20A0C">
            <w:pPr>
              <w:rPr>
                <w:rFonts w:ascii="Arial" w:hAnsi="Arial" w:cs="Arial"/>
              </w:rPr>
            </w:pPr>
            <w:sdt>
              <w:sdtPr>
                <w:rPr>
                  <w:rStyle w:val="BluePAAFFont"/>
                </w:rPr>
                <w:id w:val="1756251641"/>
                <w:placeholder>
                  <w:docPart w:val="8A6658126710406F9F6FF5B9D8D1831A"/>
                </w:placeholder>
                <w:showingPlcHdr/>
                <w:comboBox>
                  <w:listItem w:displayText="BA" w:value="BA"/>
                  <w:listItem w:displayText="BA (Hons)" w:value="BA (Hons)"/>
                  <w:listItem w:displayText="BA (Hons) Intercalated" w:value="BA (Hons) Intercalated"/>
                  <w:listItem w:displayText="BA (Hons)/BSc (Hons)" w:value="BA (Hons)/BSc (Hons)"/>
                  <w:listItem w:displayText="BA Law" w:value="BA Law"/>
                  <w:listItem w:displayText="BClinSci" w:value="BClinSci"/>
                  <w:listItem w:displayText="BClinSci (Hons)" w:value="BClinSci (Hons)"/>
                  <w:listItem w:displayText="BSc" w:value="BSc"/>
                  <w:listItem w:displayText="BSc (Hons)" w:value="BSc (Hons)"/>
                  <w:listItem w:displayText="BSc (Hons) Intercalated" w:value="BSc (Hons) Intercalated"/>
                  <w:listItem w:displayText="BEng" w:value="BEng"/>
                  <w:listItem w:displayText="BEng (Hons)" w:value="BEng (Hons)"/>
                  <w:listItem w:displayText="BEng (Hons) Intercalated" w:value="BEng (Hons) Intercalated"/>
                  <w:listItem w:displayText="BMBS (Hons)" w:value="BMBS (Hons)"/>
                  <w:listItem w:displayText="BMedSci" w:value="BMedSci"/>
                  <w:listItem w:displayText="BMedSci (Hons)" w:value="BMedSci (Hons)"/>
                  <w:listItem w:displayText="Certificate in Advanced Study" w:value="Certificate in Advanced Study"/>
                  <w:listItem w:displayText="CertHE" w:value="CertHE"/>
                  <w:listItem w:displayText="DClinPrac" w:value="DClinPrac"/>
                  <w:listItem w:displayText="DClinPsy" w:value="DClinPsy"/>
                  <w:listItem w:displayText="DClinRes" w:value="DClinRes"/>
                  <w:listItem w:displayText="DipHE" w:value="DipHE"/>
                  <w:listItem w:displayText="DEdPsy" w:value="DEdPsy"/>
                  <w:listItem w:displayText="EdD" w:value="EdD"/>
                  <w:listItem w:displayText="EngD" w:value="EngD"/>
                  <w:listItem w:displayText="FD" w:value="FD"/>
                  <w:listItem w:displayText="FdCert" w:value="FdCert"/>
                  <w:listItem w:displayText="GradCert" w:value="GradCert"/>
                  <w:listItem w:displayText="GradDip" w:value="GradDip"/>
                  <w:listItem w:displayText="LLB" w:value="LLB"/>
                  <w:listItem w:displayText="LLM" w:value="LLM"/>
                  <w:listItem w:displayText="MA" w:value="MA"/>
                  <w:listItem w:displayText="MBA" w:value="MBA"/>
                  <w:listItem w:displayText="MEd" w:value="MEd"/>
                  <w:listItem w:displayText="MFA" w:value="MFA"/>
                  <w:listItem w:displayText="MPA" w:value="MPA"/>
                  <w:listItem w:displayText="MSc" w:value="MSc"/>
                  <w:listItem w:displayText="MRes" w:value="MRes"/>
                  <w:listItem w:displayText="MArabic (Hons)" w:value="MArabic (Hons)"/>
                  <w:listItem w:displayText="MEng (Hons)" w:value="MEng (Hons)"/>
                  <w:listItem w:displayText="MGeol (Hons)" w:value="MGeol (Hons)"/>
                  <w:listItem w:displayText="MLibArts (Hons)" w:value="MLibArts (Hons)"/>
                  <w:listItem w:displayText="MMath (Hons)" w:value="MMath (Hons)"/>
                  <w:listItem w:displayText="MPhys (Hons)" w:value="MPhys (Hons)"/>
                  <w:listItem w:displayText="MPol (Hons)" w:value="MPol (Hons)"/>
                  <w:listItem w:displayText="MSci (Hons)" w:value="MSci (Hons)"/>
                  <w:listItem w:displayText="PGCert" w:value="PGCert"/>
                  <w:listItem w:displayText="PGDip" w:value="PGDip"/>
                  <w:listItem w:displayText="PGCE" w:value="PGCE"/>
                  <w:listItem w:displayText="PGCE (Teach First) (NQF Level 6)" w:value="PGCE (Teach First) (NQF Level 6)"/>
                  <w:listItem w:displayText="PGCE (Teach First) (NQF Level 7)" w:value="PGCE (Teach First) (NQF Level 7)"/>
                  <w:listItem w:displayText="PGCE (TLISW - Schools Direct) (NQF Level 6)" w:value="PGCE (TLISW - Schools Direct) (NQF Level 6)"/>
                  <w:listItem w:displayText="PGCE (TLISW - Schools Direct) (NQF Level 7)" w:value="PGCE (TLISW - Schools Direct) (NQF Level 7)"/>
                  <w:listItem w:displayText="Other (Please contact programmeapproval@exeter.ac.uk)" w:value="Other (Please contact programmeapproval@exeter.ac.uk)"/>
                </w:comboBox>
              </w:sdtPr>
              <w:sdtEndPr>
                <w:rPr>
                  <w:rStyle w:val="DefaultParagraphFont"/>
                  <w:rFonts w:ascii="Times New Roman" w:hAnsi="Times New Roman" w:cs="Arial"/>
                  <w:color w:val="auto"/>
                </w:rPr>
              </w:sdtEndPr>
              <w:sdtContent>
                <w:r w:rsidR="00B20A0C" w:rsidRPr="0095399E">
                  <w:rPr>
                    <w:rStyle w:val="PlaceholderText"/>
                    <w:rFonts w:ascii="Arial" w:hAnsi="Arial" w:cs="Arial"/>
                  </w:rPr>
                  <w:t>Now select a type...</w:t>
                </w:r>
              </w:sdtContent>
            </w:sdt>
          </w:p>
        </w:tc>
      </w:tr>
      <w:tr w:rsidR="00B20A0C" w:rsidRPr="008507D4" w14:paraId="0C62D47C" w14:textId="77777777" w:rsidTr="00E017A1">
        <w:trPr>
          <w:trHeight w:val="243"/>
        </w:trPr>
        <w:tc>
          <w:tcPr>
            <w:tcW w:w="3119" w:type="dxa"/>
            <w:tcBorders>
              <w:top w:val="single" w:sz="4" w:space="0" w:color="auto"/>
              <w:left w:val="single" w:sz="4" w:space="0" w:color="auto"/>
              <w:bottom w:val="single" w:sz="4" w:space="0" w:color="auto"/>
              <w:right w:val="single" w:sz="4" w:space="0" w:color="auto"/>
            </w:tcBorders>
            <w:vAlign w:val="center"/>
          </w:tcPr>
          <w:p w14:paraId="76644190" w14:textId="4E2EF722" w:rsidR="00B20A0C" w:rsidRPr="00000E61" w:rsidRDefault="00B20A0C" w:rsidP="00B20A0C">
            <w:pPr>
              <w:rPr>
                <w:rFonts w:ascii="Arial" w:hAnsi="Arial" w:cs="Arial"/>
              </w:rPr>
            </w:pPr>
            <w:r>
              <w:rPr>
                <w:rFonts w:ascii="Arial" w:hAnsi="Arial" w:cs="Arial"/>
              </w:rPr>
              <w:t>Programme name</w:t>
            </w:r>
          </w:p>
        </w:tc>
        <w:sdt>
          <w:sdtPr>
            <w:rPr>
              <w:rStyle w:val="BluePAAFFont"/>
            </w:rPr>
            <w:id w:val="2146778095"/>
            <w:placeholder>
              <w:docPart w:val="406597C669014402836E711E403EB374"/>
            </w:placeholder>
            <w:showingPlcHdr/>
          </w:sdtPr>
          <w:sdtEndPr>
            <w:rPr>
              <w:rStyle w:val="DefaultParagraphFont"/>
              <w:rFonts w:ascii="Times New Roman" w:hAnsi="Times New Roman" w:cs="Arial"/>
              <w:color w:val="auto"/>
            </w:rPr>
          </w:sdtEndPr>
          <w:sdtContent>
            <w:tc>
              <w:tcPr>
                <w:tcW w:w="12650" w:type="dxa"/>
                <w:tcBorders>
                  <w:top w:val="single" w:sz="4" w:space="0" w:color="auto"/>
                  <w:left w:val="single" w:sz="4" w:space="0" w:color="auto"/>
                  <w:bottom w:val="single" w:sz="4" w:space="0" w:color="auto"/>
                  <w:right w:val="single" w:sz="4" w:space="0" w:color="auto"/>
                </w:tcBorders>
                <w:vAlign w:val="center"/>
              </w:tcPr>
              <w:p w14:paraId="7F3416FD" w14:textId="77777777" w:rsidR="00B20A0C" w:rsidRPr="00000E61" w:rsidRDefault="00B20A0C" w:rsidP="00B20A0C">
                <w:pPr>
                  <w:rPr>
                    <w:rFonts w:ascii="Arial" w:hAnsi="Arial" w:cs="Arial"/>
                  </w:rPr>
                </w:pPr>
                <w:r w:rsidRPr="001C27B1">
                  <w:rPr>
                    <w:rStyle w:val="PlaceholderText"/>
                    <w:rFonts w:ascii="Arial" w:hAnsi="Arial" w:cs="Arial"/>
                  </w:rPr>
                  <w:t>Click here to enter text.</w:t>
                </w:r>
              </w:p>
            </w:tc>
          </w:sdtContent>
        </w:sdt>
      </w:tr>
      <w:tr w:rsidR="00C753DE" w:rsidRPr="008507D4" w14:paraId="5C7240E0" w14:textId="77777777" w:rsidTr="00A34E68">
        <w:trPr>
          <w:trHeight w:val="306"/>
        </w:trPr>
        <w:tc>
          <w:tcPr>
            <w:tcW w:w="15769" w:type="dxa"/>
            <w:gridSpan w:val="2"/>
            <w:tcBorders>
              <w:top w:val="single" w:sz="4" w:space="0" w:color="auto"/>
              <w:left w:val="nil"/>
              <w:bottom w:val="single" w:sz="4" w:space="0" w:color="auto"/>
              <w:right w:val="nil"/>
            </w:tcBorders>
            <w:vAlign w:val="center"/>
          </w:tcPr>
          <w:p w14:paraId="467E542A" w14:textId="77777777" w:rsidR="00CE2D87" w:rsidRDefault="00CE2D87" w:rsidP="00CE2D87">
            <w:pPr>
              <w:rPr>
                <w:rFonts w:ascii="Arial" w:hAnsi="Arial" w:cs="Arial"/>
              </w:rPr>
            </w:pPr>
          </w:p>
          <w:p w14:paraId="776FB528" w14:textId="71445A86" w:rsidR="008375CB" w:rsidRPr="00800640" w:rsidRDefault="008375CB" w:rsidP="009B1AD7">
            <w:pPr>
              <w:rPr>
                <w:rFonts w:ascii="Arial" w:hAnsi="Arial" w:cs="Arial"/>
              </w:rPr>
            </w:pPr>
            <w:r w:rsidRPr="00800640">
              <w:rPr>
                <w:rFonts w:ascii="Arial" w:hAnsi="Arial" w:cs="Arial"/>
              </w:rPr>
              <w:t xml:space="preserve">Information </w:t>
            </w:r>
            <w:r w:rsidR="008976DA" w:rsidRPr="00800640">
              <w:rPr>
                <w:rFonts w:ascii="Arial" w:hAnsi="Arial" w:cs="Arial"/>
              </w:rPr>
              <w:t xml:space="preserve">on support for students with disabilities </w:t>
            </w:r>
            <w:r w:rsidRPr="00800640">
              <w:rPr>
                <w:rFonts w:ascii="Arial" w:hAnsi="Arial" w:cs="Arial"/>
              </w:rPr>
              <w:t>for the current academic year is available here and includes a list of the assistive technology software available to enable students with disabilities to study effectively:</w:t>
            </w:r>
            <w:r w:rsidR="006211ED">
              <w:rPr>
                <w:rFonts w:ascii="Arial" w:hAnsi="Arial" w:cs="Arial"/>
              </w:rPr>
              <w:t xml:space="preserve"> </w:t>
            </w:r>
            <w:hyperlink r:id="rId12" w:history="1">
              <w:r w:rsidR="00DB6478" w:rsidRPr="00DB6478">
                <w:rPr>
                  <w:rStyle w:val="Hyperlink"/>
                  <w:rFonts w:ascii="Arial" w:hAnsi="Arial" w:cs="Arial"/>
                </w:rPr>
                <w:t>https://www.exeter.ac.uk/students/wellbeing/support/adviceforstaff/</w:t>
              </w:r>
            </w:hyperlink>
          </w:p>
          <w:p w14:paraId="1385C0EF" w14:textId="77777777" w:rsidR="008375CB" w:rsidRPr="00800640" w:rsidRDefault="008375CB" w:rsidP="009B1AD7">
            <w:pPr>
              <w:rPr>
                <w:rFonts w:ascii="Arial" w:hAnsi="Arial" w:cs="Arial"/>
              </w:rPr>
            </w:pPr>
          </w:p>
          <w:p w14:paraId="0D475EFA" w14:textId="4A4A9289" w:rsidR="008375CB" w:rsidRPr="00800640" w:rsidRDefault="008375CB" w:rsidP="009B1AD7">
            <w:pPr>
              <w:rPr>
                <w:rFonts w:ascii="Arial" w:hAnsi="Arial" w:cs="Arial"/>
              </w:rPr>
            </w:pPr>
            <w:r w:rsidRPr="00800640">
              <w:rPr>
                <w:rFonts w:ascii="Arial" w:hAnsi="Arial" w:cs="Arial"/>
              </w:rPr>
              <w:t>The University of Exeter is committed to making reasonable adjustments on the basis of diagnostic or medical evidence of a disability. Our AccessAbility and Mental Health Teams can provide students who are disabled with an Individual Learning Plan (ILP). An ILP is a document that recommends reasonable adjustments in line with the Equality Act (2010). It is shared, after the student has given their permission, with other key staff in the university. Adjustments can be made to (</w:t>
            </w:r>
            <w:proofErr w:type="spellStart"/>
            <w:r w:rsidRPr="00800640">
              <w:rPr>
                <w:rFonts w:ascii="Arial" w:hAnsi="Arial" w:cs="Arial"/>
              </w:rPr>
              <w:t>i</w:t>
            </w:r>
            <w:proofErr w:type="spellEnd"/>
            <w:r w:rsidRPr="00800640">
              <w:rPr>
                <w:rFonts w:ascii="Arial" w:hAnsi="Arial" w:cs="Arial"/>
              </w:rPr>
              <w:t xml:space="preserve">) the provision, criteria or practice of teaching (ii) physical features such as access to buildings or lighting levels (iii) auxiliary aids such as materials in a different format and/or available online prior to classes. Please ensure that the necessary reasonable adjustments are made to the programme </w:t>
            </w:r>
            <w:r w:rsidR="007B5942" w:rsidRPr="00800640">
              <w:rPr>
                <w:rFonts w:ascii="Arial" w:hAnsi="Arial" w:cs="Arial"/>
              </w:rPr>
              <w:t>and</w:t>
            </w:r>
            <w:r w:rsidRPr="00800640">
              <w:rPr>
                <w:rFonts w:ascii="Arial" w:hAnsi="Arial" w:cs="Arial"/>
              </w:rPr>
              <w:t xml:space="preserve"> modules you are </w:t>
            </w:r>
            <w:r w:rsidR="00E735B5" w:rsidRPr="00800640">
              <w:rPr>
                <w:rFonts w:ascii="Arial" w:hAnsi="Arial" w:cs="Arial"/>
              </w:rPr>
              <w:t>directing/</w:t>
            </w:r>
            <w:r w:rsidRPr="00800640">
              <w:rPr>
                <w:rFonts w:ascii="Arial" w:hAnsi="Arial" w:cs="Arial"/>
              </w:rPr>
              <w:t>developing in order to support students with an ILP in place.</w:t>
            </w:r>
          </w:p>
          <w:p w14:paraId="0613619C" w14:textId="77777777" w:rsidR="008375CB" w:rsidRPr="00800640" w:rsidRDefault="008375CB" w:rsidP="009B1AD7">
            <w:pPr>
              <w:rPr>
                <w:rFonts w:ascii="Arial" w:hAnsi="Arial" w:cs="Arial"/>
              </w:rPr>
            </w:pPr>
          </w:p>
          <w:p w14:paraId="189D99AE" w14:textId="77777777" w:rsidR="009B1AD7" w:rsidRPr="00800640" w:rsidRDefault="00A032EB" w:rsidP="009B1AD7">
            <w:pPr>
              <w:rPr>
                <w:rFonts w:ascii="Arial" w:hAnsi="Arial" w:cs="Arial"/>
              </w:rPr>
            </w:pPr>
            <w:r w:rsidRPr="00800640">
              <w:rPr>
                <w:rFonts w:ascii="Arial" w:hAnsi="Arial" w:cs="Arial"/>
              </w:rPr>
              <w:t>To discuss the questions/areas for comment below, please contact the AccessAbility Team</w:t>
            </w:r>
            <w:r w:rsidR="007509B6" w:rsidRPr="00800640">
              <w:rPr>
                <w:rFonts w:ascii="Arial" w:hAnsi="Arial" w:cs="Arial"/>
              </w:rPr>
              <w:t xml:space="preserve"> on 01392 723880 or </w:t>
            </w:r>
            <w:r w:rsidRPr="00800640">
              <w:rPr>
                <w:rFonts w:ascii="Arial" w:hAnsi="Arial" w:cs="Arial"/>
              </w:rPr>
              <w:t xml:space="preserve">at </w:t>
            </w:r>
            <w:hyperlink r:id="rId13" w:history="1">
              <w:r w:rsidRPr="00800640">
                <w:rPr>
                  <w:rStyle w:val="Hyperlink"/>
                  <w:rFonts w:ascii="Arial" w:hAnsi="Arial" w:cs="Arial"/>
                </w:rPr>
                <w:t>accessabilityadmin@exeter.ac.uk</w:t>
              </w:r>
            </w:hyperlink>
            <w:r w:rsidR="007509B6" w:rsidRPr="00800640">
              <w:rPr>
                <w:rStyle w:val="Hyperlink"/>
                <w:rFonts w:ascii="Arial" w:hAnsi="Arial" w:cs="Arial"/>
              </w:rPr>
              <w:t xml:space="preserve"> </w:t>
            </w:r>
            <w:r w:rsidRPr="00800640">
              <w:rPr>
                <w:rFonts w:ascii="Arial" w:hAnsi="Arial" w:cs="Arial"/>
              </w:rPr>
              <w:t xml:space="preserve"> or, for mental health, the Wellbeing Team</w:t>
            </w:r>
            <w:r w:rsidR="007509B6" w:rsidRPr="00800640">
              <w:rPr>
                <w:rFonts w:ascii="Arial" w:hAnsi="Arial" w:cs="Arial"/>
              </w:rPr>
              <w:t xml:space="preserve"> on 01392 724381 or </w:t>
            </w:r>
            <w:r w:rsidRPr="00800640">
              <w:rPr>
                <w:rFonts w:ascii="Arial" w:hAnsi="Arial" w:cs="Arial"/>
              </w:rPr>
              <w:t xml:space="preserve">at </w:t>
            </w:r>
            <w:hyperlink r:id="rId14" w:history="1">
              <w:r w:rsidRPr="00800640">
                <w:rPr>
                  <w:rStyle w:val="Hyperlink"/>
                  <w:rFonts w:ascii="Arial" w:hAnsi="Arial" w:cs="Arial"/>
                </w:rPr>
                <w:t>wellbeingadmin@exeter.ac.uk</w:t>
              </w:r>
            </w:hyperlink>
            <w:r w:rsidRPr="00800640">
              <w:rPr>
                <w:rFonts w:ascii="Arial" w:hAnsi="Arial" w:cs="Arial"/>
              </w:rPr>
              <w:t>.</w:t>
            </w:r>
            <w:r w:rsidR="009B1AD7" w:rsidRPr="00800640">
              <w:rPr>
                <w:rFonts w:ascii="Arial" w:hAnsi="Arial" w:cs="Arial"/>
              </w:rPr>
              <w:t xml:space="preserve"> </w:t>
            </w:r>
            <w:r w:rsidR="008375CB" w:rsidRPr="00800640">
              <w:rPr>
                <w:rFonts w:ascii="Arial" w:hAnsi="Arial" w:cs="Arial"/>
              </w:rPr>
              <w:t xml:space="preserve">Further information is available on the website at </w:t>
            </w:r>
            <w:hyperlink r:id="rId15" w:history="1">
              <w:r w:rsidR="00311785" w:rsidRPr="00800640">
                <w:rPr>
                  <w:rStyle w:val="Hyperlink"/>
                  <w:rFonts w:ascii="Arial" w:hAnsi="Arial" w:cs="Arial"/>
                </w:rPr>
                <w:t>http://www.exeter.ac.uk/wellbeing/</w:t>
              </w:r>
            </w:hyperlink>
            <w:r w:rsidR="008375CB" w:rsidRPr="00800640">
              <w:rPr>
                <w:rFonts w:ascii="Arial" w:hAnsi="Arial" w:cs="Arial"/>
              </w:rPr>
              <w:t>.</w:t>
            </w:r>
          </w:p>
          <w:p w14:paraId="4C290359" w14:textId="686F8065" w:rsidR="009B1AD7" w:rsidRDefault="009B1AD7" w:rsidP="009B1AD7">
            <w:pPr>
              <w:rPr>
                <w:rStyle w:val="BluePAAFFont"/>
              </w:rPr>
            </w:pPr>
          </w:p>
        </w:tc>
      </w:tr>
    </w:tbl>
    <w:tbl>
      <w:tblPr>
        <w:tblStyle w:val="TableGrid"/>
        <w:tblW w:w="15769" w:type="dxa"/>
        <w:tblInd w:w="-181" w:type="dxa"/>
        <w:tblLook w:val="0600" w:firstRow="0" w:lastRow="0" w:firstColumn="0" w:lastColumn="0" w:noHBand="1" w:noVBand="1"/>
      </w:tblPr>
      <w:tblGrid>
        <w:gridCol w:w="6839"/>
        <w:gridCol w:w="8930"/>
      </w:tblGrid>
      <w:tr w:rsidR="008375CB" w:rsidRPr="009E29B2" w14:paraId="103CAE6E" w14:textId="77777777" w:rsidTr="005C793C">
        <w:trPr>
          <w:trHeight w:val="77"/>
        </w:trPr>
        <w:tc>
          <w:tcPr>
            <w:tcW w:w="6839" w:type="dxa"/>
            <w:shd w:val="clear" w:color="auto" w:fill="8DB3E2" w:themeFill="text2" w:themeFillTint="66"/>
            <w:vAlign w:val="center"/>
          </w:tcPr>
          <w:p w14:paraId="262FBF86" w14:textId="77777777" w:rsidR="008375CB" w:rsidRPr="00891285" w:rsidRDefault="008375CB" w:rsidP="007E4890">
            <w:pPr>
              <w:jc w:val="center"/>
              <w:rPr>
                <w:rFonts w:ascii="Arial" w:hAnsi="Arial" w:cs="Arial"/>
                <w:b/>
              </w:rPr>
            </w:pPr>
            <w:r w:rsidRPr="00891285">
              <w:rPr>
                <w:rFonts w:ascii="Arial" w:hAnsi="Arial" w:cs="Arial"/>
                <w:b/>
              </w:rPr>
              <w:t>Questions/areas for comment</w:t>
            </w:r>
          </w:p>
        </w:tc>
        <w:tc>
          <w:tcPr>
            <w:tcW w:w="8930" w:type="dxa"/>
            <w:shd w:val="clear" w:color="auto" w:fill="8DB3E2" w:themeFill="text2" w:themeFillTint="66"/>
            <w:vAlign w:val="center"/>
          </w:tcPr>
          <w:p w14:paraId="10D32B9C" w14:textId="77777777" w:rsidR="008375CB" w:rsidRPr="00891285" w:rsidRDefault="008375CB" w:rsidP="00F30DA2">
            <w:pPr>
              <w:jc w:val="center"/>
              <w:rPr>
                <w:rFonts w:ascii="Arial" w:hAnsi="Arial" w:cs="Arial"/>
                <w:b/>
              </w:rPr>
            </w:pPr>
            <w:r>
              <w:rPr>
                <w:rFonts w:ascii="Arial" w:hAnsi="Arial" w:cs="Arial"/>
                <w:b/>
              </w:rPr>
              <w:t xml:space="preserve">Programme Director/Developer </w:t>
            </w:r>
            <w:r w:rsidRPr="00891285">
              <w:rPr>
                <w:rFonts w:ascii="Arial" w:hAnsi="Arial" w:cs="Arial"/>
                <w:b/>
              </w:rPr>
              <w:t>comments</w:t>
            </w:r>
          </w:p>
        </w:tc>
      </w:tr>
      <w:tr w:rsidR="008375CB" w:rsidRPr="009E29B2" w14:paraId="1539B861" w14:textId="77777777" w:rsidTr="005C793C">
        <w:trPr>
          <w:trHeight w:val="234"/>
        </w:trPr>
        <w:tc>
          <w:tcPr>
            <w:tcW w:w="6839" w:type="dxa"/>
            <w:vAlign w:val="center"/>
          </w:tcPr>
          <w:p w14:paraId="02FC72A1" w14:textId="01B737F2" w:rsidR="008375CB" w:rsidRPr="00E017A1" w:rsidRDefault="00311785" w:rsidP="008375CB">
            <w:pPr>
              <w:rPr>
                <w:rFonts w:ascii="Arial" w:hAnsi="Arial" w:cs="Arial"/>
                <w:b/>
              </w:rPr>
            </w:pPr>
            <w:r w:rsidRPr="00E017A1">
              <w:rPr>
                <w:rFonts w:ascii="Arial" w:hAnsi="Arial" w:cs="Arial"/>
                <w:b/>
              </w:rPr>
              <w:t>How have you considered the needs of students with disabilities?</w:t>
            </w:r>
          </w:p>
          <w:p w14:paraId="29C6349A" w14:textId="77777777" w:rsidR="00311785" w:rsidRDefault="00311785" w:rsidP="008375CB">
            <w:pPr>
              <w:rPr>
                <w:rFonts w:ascii="Arial" w:hAnsi="Arial" w:cs="Arial"/>
              </w:rPr>
            </w:pPr>
          </w:p>
          <w:p w14:paraId="7658BF54" w14:textId="5FFF9A50" w:rsidR="009B1AD7" w:rsidRDefault="00311785" w:rsidP="009B1AD7">
            <w:pPr>
              <w:rPr>
                <w:rFonts w:ascii="Arial" w:hAnsi="Arial" w:cs="Arial"/>
              </w:rPr>
            </w:pPr>
            <w:r w:rsidRPr="009B1AD7">
              <w:rPr>
                <w:rFonts w:ascii="Arial" w:hAnsi="Arial" w:cs="Arial"/>
              </w:rPr>
              <w:t xml:space="preserve">Consideration should be given for a range of disabilities and how adjustments could be made to the proposed teaching, learning and assessment methods (including field trips). You should contact </w:t>
            </w:r>
            <w:r w:rsidR="00E017A1" w:rsidRPr="009B1AD7">
              <w:rPr>
                <w:rFonts w:ascii="Arial" w:hAnsi="Arial" w:cs="Arial"/>
              </w:rPr>
              <w:t xml:space="preserve">the </w:t>
            </w:r>
            <w:r w:rsidRPr="009B1AD7">
              <w:rPr>
                <w:rFonts w:ascii="Arial" w:hAnsi="Arial" w:cs="Arial"/>
              </w:rPr>
              <w:t>Wellbeing service (</w:t>
            </w:r>
            <w:r w:rsidR="00E017A1" w:rsidRPr="009B1AD7">
              <w:rPr>
                <w:rFonts w:ascii="Arial" w:hAnsi="Arial" w:cs="Arial"/>
              </w:rPr>
              <w:t>M</w:t>
            </w:r>
            <w:r w:rsidRPr="009B1AD7">
              <w:rPr>
                <w:rFonts w:ascii="Arial" w:hAnsi="Arial" w:cs="Arial"/>
              </w:rPr>
              <w:t xml:space="preserve">ental </w:t>
            </w:r>
            <w:r w:rsidR="00E017A1" w:rsidRPr="009B1AD7">
              <w:rPr>
                <w:rFonts w:ascii="Arial" w:hAnsi="Arial" w:cs="Arial"/>
              </w:rPr>
              <w:t>H</w:t>
            </w:r>
            <w:r w:rsidRPr="009B1AD7">
              <w:rPr>
                <w:rFonts w:ascii="Arial" w:hAnsi="Arial" w:cs="Arial"/>
              </w:rPr>
              <w:t xml:space="preserve">ealth </w:t>
            </w:r>
            <w:r w:rsidR="00E017A1" w:rsidRPr="009B1AD7">
              <w:rPr>
                <w:rFonts w:ascii="Arial" w:hAnsi="Arial" w:cs="Arial"/>
              </w:rPr>
              <w:t>Team</w:t>
            </w:r>
            <w:r w:rsidRPr="009B1AD7">
              <w:rPr>
                <w:rFonts w:ascii="Arial" w:hAnsi="Arial" w:cs="Arial"/>
              </w:rPr>
              <w:t xml:space="preserve"> and/or AccessAbility) in order to discuss reasonable progr</w:t>
            </w:r>
            <w:r w:rsidR="00503F2D">
              <w:rPr>
                <w:rFonts w:ascii="Arial" w:hAnsi="Arial" w:cs="Arial"/>
              </w:rPr>
              <w:t>amme/module adjustments that could</w:t>
            </w:r>
            <w:r w:rsidRPr="009B1AD7">
              <w:rPr>
                <w:rFonts w:ascii="Arial" w:hAnsi="Arial" w:cs="Arial"/>
              </w:rPr>
              <w:t xml:space="preserve"> be made for students with disabilities.</w:t>
            </w:r>
          </w:p>
          <w:p w14:paraId="33DCAE92" w14:textId="63F54EAE" w:rsidR="00503F2D" w:rsidRPr="009B1AD7" w:rsidRDefault="00503F2D" w:rsidP="009B1AD7">
            <w:pPr>
              <w:rPr>
                <w:rFonts w:ascii="Arial" w:hAnsi="Arial" w:cs="Arial"/>
              </w:rPr>
            </w:pPr>
          </w:p>
        </w:tc>
        <w:sdt>
          <w:sdtPr>
            <w:rPr>
              <w:rStyle w:val="BluePAAFFont"/>
            </w:rPr>
            <w:id w:val="-492174624"/>
            <w:placeholder>
              <w:docPart w:val="BDDEFD0634BD404E893A564EF37C23DF"/>
            </w:placeholder>
            <w:showingPlcHdr/>
          </w:sdtPr>
          <w:sdtEndPr>
            <w:rPr>
              <w:rStyle w:val="DefaultParagraphFont"/>
              <w:rFonts w:ascii="Times New Roman" w:hAnsi="Times New Roman" w:cs="Arial"/>
              <w:color w:val="auto"/>
            </w:rPr>
          </w:sdtEndPr>
          <w:sdtContent>
            <w:tc>
              <w:tcPr>
                <w:tcW w:w="8930" w:type="dxa"/>
              </w:tcPr>
              <w:p w14:paraId="3421F17B" w14:textId="77777777" w:rsidR="008375CB" w:rsidRPr="009E29B2" w:rsidRDefault="008375CB" w:rsidP="007E4890">
                <w:pPr>
                  <w:rPr>
                    <w:rFonts w:ascii="Arial" w:hAnsi="Arial" w:cs="Arial"/>
                  </w:rPr>
                </w:pPr>
                <w:r w:rsidRPr="001C27B1">
                  <w:rPr>
                    <w:rStyle w:val="PlaceholderText"/>
                    <w:rFonts w:ascii="Arial" w:hAnsi="Arial" w:cs="Arial"/>
                  </w:rPr>
                  <w:t>Click here to enter text.</w:t>
                </w:r>
              </w:p>
            </w:tc>
          </w:sdtContent>
        </w:sdt>
      </w:tr>
      <w:tr w:rsidR="00311785" w:rsidRPr="009E29B2" w14:paraId="319B3858" w14:textId="77777777" w:rsidTr="005C793C">
        <w:trPr>
          <w:trHeight w:val="234"/>
        </w:trPr>
        <w:tc>
          <w:tcPr>
            <w:tcW w:w="6839" w:type="dxa"/>
            <w:tcBorders>
              <w:bottom w:val="single" w:sz="4" w:space="0" w:color="auto"/>
            </w:tcBorders>
            <w:vAlign w:val="center"/>
          </w:tcPr>
          <w:p w14:paraId="622566B8" w14:textId="77777777" w:rsidR="00311785" w:rsidRDefault="00311785" w:rsidP="008375CB">
            <w:pPr>
              <w:rPr>
                <w:rFonts w:ascii="Arial" w:hAnsi="Arial" w:cs="Arial"/>
                <w:b/>
              </w:rPr>
            </w:pPr>
            <w:r w:rsidRPr="00E017A1">
              <w:rPr>
                <w:rFonts w:ascii="Arial" w:hAnsi="Arial" w:cs="Arial"/>
                <w:b/>
              </w:rPr>
              <w:t>Are there any particular aspects of this course that might present difficulties for students with disabilities (e.g. fieldtrips, placements)?</w:t>
            </w:r>
          </w:p>
          <w:p w14:paraId="626319A8" w14:textId="254BA5D3" w:rsidR="00DB6478" w:rsidRPr="00E017A1" w:rsidDel="00311785" w:rsidRDefault="00DB6478" w:rsidP="008375CB">
            <w:pPr>
              <w:rPr>
                <w:rFonts w:ascii="Arial" w:hAnsi="Arial" w:cs="Arial"/>
                <w:b/>
              </w:rPr>
            </w:pPr>
          </w:p>
        </w:tc>
        <w:sdt>
          <w:sdtPr>
            <w:rPr>
              <w:rStyle w:val="BluePAAFFont"/>
            </w:rPr>
            <w:id w:val="360704119"/>
            <w:placeholder>
              <w:docPart w:val="EFC255307756445495A0AC12404F39B5"/>
            </w:placeholder>
            <w:showingPlcHdr/>
          </w:sdtPr>
          <w:sdtEndPr>
            <w:rPr>
              <w:rStyle w:val="DefaultParagraphFont"/>
              <w:rFonts w:ascii="Times New Roman" w:hAnsi="Times New Roman" w:cs="Arial"/>
              <w:color w:val="auto"/>
            </w:rPr>
          </w:sdtEndPr>
          <w:sdtContent>
            <w:tc>
              <w:tcPr>
                <w:tcW w:w="8930" w:type="dxa"/>
                <w:tcBorders>
                  <w:bottom w:val="single" w:sz="4" w:space="0" w:color="auto"/>
                </w:tcBorders>
              </w:tcPr>
              <w:p w14:paraId="0EDC399F" w14:textId="77777777" w:rsidR="00311785" w:rsidRDefault="00F30DA2" w:rsidP="007E4890">
                <w:pPr>
                  <w:rPr>
                    <w:rStyle w:val="BluePAAFFont"/>
                  </w:rPr>
                </w:pPr>
                <w:r w:rsidRPr="001C27B1">
                  <w:rPr>
                    <w:rStyle w:val="PlaceholderText"/>
                    <w:rFonts w:ascii="Arial" w:hAnsi="Arial" w:cs="Arial"/>
                  </w:rPr>
                  <w:t>Click here to enter text.</w:t>
                </w:r>
              </w:p>
            </w:tc>
          </w:sdtContent>
        </w:sdt>
      </w:tr>
      <w:tr w:rsidR="008375CB" w:rsidRPr="009E29B2" w14:paraId="6C0BC63F" w14:textId="77777777" w:rsidTr="005C793C">
        <w:trPr>
          <w:trHeight w:val="234"/>
        </w:trPr>
        <w:tc>
          <w:tcPr>
            <w:tcW w:w="6839" w:type="dxa"/>
            <w:tcBorders>
              <w:bottom w:val="single" w:sz="4" w:space="0" w:color="auto"/>
            </w:tcBorders>
            <w:vAlign w:val="center"/>
          </w:tcPr>
          <w:p w14:paraId="3EEB18D9" w14:textId="77777777" w:rsidR="008375CB" w:rsidRDefault="008375CB" w:rsidP="007E4890">
            <w:pPr>
              <w:rPr>
                <w:rFonts w:ascii="Arial" w:hAnsi="Arial" w:cs="Arial"/>
                <w:b/>
              </w:rPr>
            </w:pPr>
            <w:r w:rsidRPr="00E017A1">
              <w:rPr>
                <w:rFonts w:ascii="Arial" w:hAnsi="Arial" w:cs="Arial"/>
                <w:b/>
              </w:rPr>
              <w:t>Do you have any additional comments to make with regards to accessibility of the programme for students with disabilities?</w:t>
            </w:r>
          </w:p>
          <w:p w14:paraId="2ACD488F" w14:textId="4FE27D3B" w:rsidR="00DB6478" w:rsidRPr="00E017A1" w:rsidRDefault="00DB6478" w:rsidP="007E4890">
            <w:pPr>
              <w:rPr>
                <w:rFonts w:ascii="Arial" w:hAnsi="Arial" w:cs="Arial"/>
                <w:b/>
              </w:rPr>
            </w:pPr>
          </w:p>
        </w:tc>
        <w:sdt>
          <w:sdtPr>
            <w:rPr>
              <w:rStyle w:val="BluePAAFFont"/>
            </w:rPr>
            <w:id w:val="-735546810"/>
            <w:placeholder>
              <w:docPart w:val="3EB6225B59C24143BAF6649C6A5FB166"/>
            </w:placeholder>
            <w:showingPlcHdr/>
          </w:sdtPr>
          <w:sdtEndPr>
            <w:rPr>
              <w:rStyle w:val="DefaultParagraphFont"/>
              <w:rFonts w:ascii="Times New Roman" w:hAnsi="Times New Roman" w:cs="Arial"/>
              <w:color w:val="auto"/>
            </w:rPr>
          </w:sdtEndPr>
          <w:sdtContent>
            <w:tc>
              <w:tcPr>
                <w:tcW w:w="8930" w:type="dxa"/>
                <w:tcBorders>
                  <w:bottom w:val="single" w:sz="4" w:space="0" w:color="auto"/>
                </w:tcBorders>
              </w:tcPr>
              <w:p w14:paraId="20655F75" w14:textId="77777777" w:rsidR="008375CB" w:rsidRPr="009E29B2" w:rsidRDefault="008375CB" w:rsidP="007E4890">
                <w:pPr>
                  <w:rPr>
                    <w:rFonts w:ascii="Arial" w:hAnsi="Arial" w:cs="Arial"/>
                  </w:rPr>
                </w:pPr>
                <w:r w:rsidRPr="001C27B1">
                  <w:rPr>
                    <w:rStyle w:val="PlaceholderText"/>
                    <w:rFonts w:ascii="Arial" w:hAnsi="Arial" w:cs="Arial"/>
                  </w:rPr>
                  <w:t>Click here to enter text.</w:t>
                </w:r>
              </w:p>
            </w:tc>
          </w:sdtContent>
        </w:sdt>
      </w:tr>
      <w:tr w:rsidR="00C36513" w:rsidRPr="009E29B2" w14:paraId="03FFEE6C" w14:textId="77777777" w:rsidTr="009B1AD7">
        <w:trPr>
          <w:trHeight w:val="234"/>
        </w:trPr>
        <w:tc>
          <w:tcPr>
            <w:tcW w:w="15769" w:type="dxa"/>
            <w:gridSpan w:val="2"/>
            <w:tcBorders>
              <w:top w:val="single" w:sz="4" w:space="0" w:color="auto"/>
              <w:left w:val="nil"/>
              <w:bottom w:val="nil"/>
              <w:right w:val="nil"/>
            </w:tcBorders>
            <w:vAlign w:val="center"/>
          </w:tcPr>
          <w:p w14:paraId="1AC14850" w14:textId="77777777" w:rsidR="00C36513" w:rsidRDefault="00C36513" w:rsidP="007E4890">
            <w:pPr>
              <w:rPr>
                <w:rStyle w:val="BluePAAFFont"/>
              </w:rPr>
            </w:pPr>
          </w:p>
        </w:tc>
      </w:tr>
    </w:tbl>
    <w:tbl>
      <w:tblPr>
        <w:tblW w:w="16005" w:type="dxa"/>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600" w:firstRow="0" w:lastRow="0" w:firstColumn="0" w:lastColumn="0" w:noHBand="1" w:noVBand="1"/>
      </w:tblPr>
      <w:tblGrid>
        <w:gridCol w:w="6834"/>
        <w:gridCol w:w="8935"/>
        <w:gridCol w:w="236"/>
      </w:tblGrid>
      <w:tr w:rsidR="008375CB" w:rsidRPr="007645B8" w14:paraId="0021C182" w14:textId="77777777" w:rsidTr="009B1AD7">
        <w:tc>
          <w:tcPr>
            <w:tcW w:w="15769" w:type="dxa"/>
            <w:gridSpan w:val="2"/>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0C6A520C" w14:textId="77777777" w:rsidR="008375CB" w:rsidRPr="00891285" w:rsidRDefault="008375CB" w:rsidP="008375CB">
            <w:pPr>
              <w:rPr>
                <w:rFonts w:ascii="Arial" w:hAnsi="Arial" w:cs="Arial"/>
                <w:b/>
                <w:bCs/>
              </w:rPr>
            </w:pPr>
            <w:r>
              <w:rPr>
                <w:rFonts w:ascii="Arial" w:hAnsi="Arial" w:cs="Arial"/>
                <w:b/>
              </w:rPr>
              <w:t xml:space="preserve">Programme Director/Developer </w:t>
            </w:r>
            <w:r w:rsidRPr="00891285">
              <w:rPr>
                <w:rFonts w:ascii="Arial" w:hAnsi="Arial" w:cs="Arial"/>
                <w:b/>
              </w:rPr>
              <w:t>Signature</w:t>
            </w:r>
          </w:p>
        </w:tc>
        <w:tc>
          <w:tcPr>
            <w:tcW w:w="236" w:type="dxa"/>
            <w:tcBorders>
              <w:top w:val="nil"/>
              <w:left w:val="single" w:sz="4" w:space="0" w:color="auto"/>
              <w:bottom w:val="nil"/>
              <w:right w:val="nil"/>
            </w:tcBorders>
            <w:shd w:val="clear" w:color="auto" w:fill="auto"/>
            <w:vAlign w:val="center"/>
          </w:tcPr>
          <w:p w14:paraId="65DA3B4C" w14:textId="77777777" w:rsidR="008375CB" w:rsidRPr="007645B8" w:rsidRDefault="008375CB" w:rsidP="007E4890">
            <w:pPr>
              <w:spacing w:line="20" w:lineRule="atLeast"/>
              <w:rPr>
                <w:rFonts w:ascii="Arial" w:hAnsi="Arial" w:cs="Arial"/>
                <w:b/>
                <w:bCs/>
                <w:sz w:val="22"/>
                <w:szCs w:val="22"/>
              </w:rPr>
            </w:pPr>
          </w:p>
        </w:tc>
      </w:tr>
      <w:tr w:rsidR="008375CB" w14:paraId="4D65EB30" w14:textId="77777777" w:rsidTr="009B1AD7">
        <w:trPr>
          <w:gridAfter w:val="1"/>
          <w:wAfter w:w="236" w:type="dxa"/>
          <w:trHeight w:val="140"/>
        </w:trPr>
        <w:tc>
          <w:tcPr>
            <w:tcW w:w="6834" w:type="dxa"/>
            <w:tcBorders>
              <w:top w:val="single" w:sz="4" w:space="0" w:color="auto"/>
              <w:left w:val="single" w:sz="4" w:space="0" w:color="auto"/>
              <w:bottom w:val="single" w:sz="4" w:space="0" w:color="auto"/>
            </w:tcBorders>
            <w:vAlign w:val="center"/>
          </w:tcPr>
          <w:p w14:paraId="4B1C8936" w14:textId="77777777" w:rsidR="008375CB" w:rsidRPr="00503F2D" w:rsidRDefault="008375CB" w:rsidP="007E4890">
            <w:pPr>
              <w:spacing w:line="20" w:lineRule="atLeast"/>
              <w:rPr>
                <w:rFonts w:ascii="Arial" w:hAnsi="Arial" w:cs="Arial"/>
              </w:rPr>
            </w:pPr>
            <w:r w:rsidRPr="00503F2D">
              <w:rPr>
                <w:rFonts w:ascii="Arial" w:hAnsi="Arial" w:cs="Arial"/>
              </w:rPr>
              <w:t>Name</w:t>
            </w:r>
          </w:p>
        </w:tc>
        <w:tc>
          <w:tcPr>
            <w:tcW w:w="8935" w:type="dxa"/>
            <w:tcBorders>
              <w:top w:val="single" w:sz="4" w:space="0" w:color="auto"/>
              <w:left w:val="single" w:sz="4" w:space="0" w:color="auto"/>
            </w:tcBorders>
            <w:vAlign w:val="center"/>
          </w:tcPr>
          <w:sdt>
            <w:sdtPr>
              <w:rPr>
                <w:rStyle w:val="BluePAAFFont"/>
              </w:rPr>
              <w:id w:val="-1077589734"/>
              <w:placeholder>
                <w:docPart w:val="2D6D984B8F2048A598296F1F74024773"/>
              </w:placeholder>
              <w:showingPlcHdr/>
            </w:sdtPr>
            <w:sdtEndPr>
              <w:rPr>
                <w:rStyle w:val="DefaultParagraphFont"/>
                <w:rFonts w:ascii="Times New Roman" w:hAnsi="Times New Roman" w:cs="Arial"/>
                <w:color w:val="auto"/>
              </w:rPr>
            </w:sdtEndPr>
            <w:sdtContent>
              <w:p w14:paraId="20C8AB72" w14:textId="77777777" w:rsidR="008375CB" w:rsidRPr="00077FA8" w:rsidRDefault="008375CB" w:rsidP="007E4890">
                <w:pPr>
                  <w:spacing w:line="20" w:lineRule="atLeast"/>
                  <w:rPr>
                    <w:rFonts w:ascii="Arial" w:hAnsi="Arial" w:cs="Arial"/>
                    <w:b/>
                  </w:rPr>
                </w:pPr>
                <w:r w:rsidRPr="00077FA8">
                  <w:rPr>
                    <w:rStyle w:val="PlaceholderText"/>
                    <w:rFonts w:ascii="Arial" w:hAnsi="Arial" w:cs="Arial"/>
                  </w:rPr>
                  <w:t>Click here to enter text.</w:t>
                </w:r>
              </w:p>
            </w:sdtContent>
          </w:sdt>
        </w:tc>
      </w:tr>
      <w:tr w:rsidR="008375CB" w14:paraId="585EABF9" w14:textId="77777777" w:rsidTr="009B1AD7">
        <w:trPr>
          <w:gridAfter w:val="1"/>
          <w:wAfter w:w="236" w:type="dxa"/>
          <w:trHeight w:val="182"/>
        </w:trPr>
        <w:tc>
          <w:tcPr>
            <w:tcW w:w="6834" w:type="dxa"/>
            <w:tcBorders>
              <w:top w:val="single" w:sz="4" w:space="0" w:color="auto"/>
              <w:left w:val="single" w:sz="4" w:space="0" w:color="auto"/>
              <w:bottom w:val="single" w:sz="4" w:space="0" w:color="auto"/>
            </w:tcBorders>
            <w:vAlign w:val="center"/>
          </w:tcPr>
          <w:p w14:paraId="59FC61CF" w14:textId="77777777" w:rsidR="008375CB" w:rsidRPr="00503F2D" w:rsidRDefault="008375CB" w:rsidP="007E4890">
            <w:pPr>
              <w:spacing w:line="20" w:lineRule="atLeast"/>
              <w:rPr>
                <w:rFonts w:ascii="Arial" w:hAnsi="Arial" w:cs="Arial"/>
              </w:rPr>
            </w:pPr>
            <w:r w:rsidRPr="00503F2D">
              <w:rPr>
                <w:rFonts w:ascii="Arial" w:hAnsi="Arial" w:cs="Arial"/>
              </w:rPr>
              <w:t>Current Post</w:t>
            </w:r>
          </w:p>
        </w:tc>
        <w:tc>
          <w:tcPr>
            <w:tcW w:w="8935" w:type="dxa"/>
            <w:tcBorders>
              <w:top w:val="single" w:sz="4" w:space="0" w:color="auto"/>
              <w:left w:val="single" w:sz="4" w:space="0" w:color="auto"/>
            </w:tcBorders>
            <w:vAlign w:val="center"/>
          </w:tcPr>
          <w:sdt>
            <w:sdtPr>
              <w:rPr>
                <w:rStyle w:val="BluePAAFFont"/>
              </w:rPr>
              <w:id w:val="-964198315"/>
              <w:placeholder>
                <w:docPart w:val="C2456698CD9548569998221812ADC5BC"/>
              </w:placeholder>
              <w:showingPlcHdr/>
            </w:sdtPr>
            <w:sdtEndPr>
              <w:rPr>
                <w:rStyle w:val="DefaultParagraphFont"/>
                <w:rFonts w:ascii="Times New Roman" w:hAnsi="Times New Roman" w:cs="Arial"/>
                <w:color w:val="auto"/>
              </w:rPr>
            </w:sdtEndPr>
            <w:sdtContent>
              <w:p w14:paraId="42412614" w14:textId="77777777" w:rsidR="008375CB" w:rsidRPr="00077FA8" w:rsidRDefault="008375CB" w:rsidP="007E4890">
                <w:pPr>
                  <w:spacing w:line="20" w:lineRule="atLeast"/>
                  <w:rPr>
                    <w:rStyle w:val="BluePAAFFont"/>
                  </w:rPr>
                </w:pPr>
                <w:r w:rsidRPr="00077FA8">
                  <w:rPr>
                    <w:rStyle w:val="PlaceholderText"/>
                    <w:rFonts w:ascii="Arial" w:hAnsi="Arial" w:cs="Arial"/>
                  </w:rPr>
                  <w:t>Click here to enter text.</w:t>
                </w:r>
              </w:p>
            </w:sdtContent>
          </w:sdt>
        </w:tc>
      </w:tr>
      <w:tr w:rsidR="008375CB" w14:paraId="5834F44E" w14:textId="77777777" w:rsidTr="009B1AD7">
        <w:trPr>
          <w:gridAfter w:val="1"/>
          <w:wAfter w:w="236" w:type="dxa"/>
          <w:trHeight w:val="290"/>
        </w:trPr>
        <w:tc>
          <w:tcPr>
            <w:tcW w:w="6834" w:type="dxa"/>
            <w:tcBorders>
              <w:top w:val="single" w:sz="4" w:space="0" w:color="auto"/>
              <w:left w:val="single" w:sz="4" w:space="0" w:color="auto"/>
              <w:bottom w:val="single" w:sz="4" w:space="0" w:color="auto"/>
            </w:tcBorders>
            <w:vAlign w:val="center"/>
          </w:tcPr>
          <w:p w14:paraId="42F86013" w14:textId="77777777" w:rsidR="008375CB" w:rsidRPr="00503F2D" w:rsidRDefault="008375CB" w:rsidP="007E4890">
            <w:pPr>
              <w:spacing w:line="20" w:lineRule="atLeast"/>
              <w:rPr>
                <w:rFonts w:ascii="Arial" w:hAnsi="Arial" w:cs="Arial"/>
              </w:rPr>
            </w:pPr>
            <w:r w:rsidRPr="00503F2D">
              <w:rPr>
                <w:rFonts w:ascii="Arial" w:hAnsi="Arial" w:cs="Arial"/>
              </w:rPr>
              <w:lastRenderedPageBreak/>
              <w:t>Signature</w:t>
            </w:r>
          </w:p>
        </w:tc>
        <w:sdt>
          <w:sdtPr>
            <w:rPr>
              <w:rFonts w:ascii="Arial" w:hAnsi="Arial" w:cs="Arial"/>
              <w:b/>
            </w:rPr>
            <w:alias w:val="Insert signature"/>
            <w:tag w:val="Insert signature"/>
            <w:id w:val="1219396555"/>
            <w:showingPlcHdr/>
            <w:picture/>
          </w:sdtPr>
          <w:sdtEndPr/>
          <w:sdtContent>
            <w:tc>
              <w:tcPr>
                <w:tcW w:w="8935" w:type="dxa"/>
                <w:tcBorders>
                  <w:left w:val="single" w:sz="4" w:space="0" w:color="auto"/>
                </w:tcBorders>
                <w:vAlign w:val="center"/>
              </w:tcPr>
              <w:p w14:paraId="4D8A92F7" w14:textId="77777777" w:rsidR="008375CB" w:rsidRPr="00077FA8" w:rsidRDefault="008375CB" w:rsidP="007E4890">
                <w:pPr>
                  <w:spacing w:line="20" w:lineRule="atLeast"/>
                  <w:rPr>
                    <w:rFonts w:ascii="Arial" w:hAnsi="Arial" w:cs="Arial"/>
                    <w:b/>
                  </w:rPr>
                </w:pPr>
                <w:r w:rsidRPr="00077FA8">
                  <w:rPr>
                    <w:rFonts w:ascii="Arial" w:hAnsi="Arial" w:cs="Arial"/>
                    <w:b/>
                    <w:noProof/>
                    <w:lang w:eastAsia="en-GB"/>
                  </w:rPr>
                  <w:drawing>
                    <wp:inline distT="0" distB="0" distL="0" distR="0" wp14:anchorId="01314216" wp14:editId="59C100F6">
                      <wp:extent cx="2232838" cy="659219"/>
                      <wp:effectExtent l="0" t="0" r="0" b="762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32682" cy="659173"/>
                              </a:xfrm>
                              <a:prstGeom prst="rect">
                                <a:avLst/>
                              </a:prstGeom>
                              <a:noFill/>
                              <a:ln>
                                <a:noFill/>
                              </a:ln>
                            </pic:spPr>
                          </pic:pic>
                        </a:graphicData>
                      </a:graphic>
                    </wp:inline>
                  </w:drawing>
                </w:r>
              </w:p>
            </w:tc>
          </w:sdtContent>
        </w:sdt>
      </w:tr>
      <w:tr w:rsidR="008375CB" w14:paraId="4A2313ED" w14:textId="77777777" w:rsidTr="005C793C">
        <w:trPr>
          <w:gridAfter w:val="1"/>
          <w:wAfter w:w="236" w:type="dxa"/>
          <w:trHeight w:val="332"/>
        </w:trPr>
        <w:tc>
          <w:tcPr>
            <w:tcW w:w="6834" w:type="dxa"/>
            <w:tcBorders>
              <w:top w:val="single" w:sz="4" w:space="0" w:color="auto"/>
              <w:left w:val="single" w:sz="4" w:space="0" w:color="auto"/>
              <w:bottom w:val="single" w:sz="4" w:space="0" w:color="auto"/>
            </w:tcBorders>
            <w:vAlign w:val="center"/>
          </w:tcPr>
          <w:p w14:paraId="028D47BB" w14:textId="77777777" w:rsidR="008375CB" w:rsidRPr="00503F2D" w:rsidRDefault="008375CB" w:rsidP="007E4890">
            <w:pPr>
              <w:spacing w:line="20" w:lineRule="atLeast"/>
              <w:rPr>
                <w:rFonts w:ascii="Arial" w:hAnsi="Arial" w:cs="Arial"/>
              </w:rPr>
            </w:pPr>
            <w:r w:rsidRPr="00503F2D">
              <w:rPr>
                <w:rFonts w:ascii="Arial" w:hAnsi="Arial" w:cs="Arial"/>
              </w:rPr>
              <w:t>Date</w:t>
            </w:r>
          </w:p>
        </w:tc>
        <w:tc>
          <w:tcPr>
            <w:tcW w:w="8935" w:type="dxa"/>
            <w:tcBorders>
              <w:left w:val="single" w:sz="4" w:space="0" w:color="auto"/>
              <w:bottom w:val="single" w:sz="4" w:space="0" w:color="auto"/>
            </w:tcBorders>
            <w:vAlign w:val="center"/>
          </w:tcPr>
          <w:sdt>
            <w:sdtPr>
              <w:rPr>
                <w:rStyle w:val="BluePAAFFont"/>
              </w:rPr>
              <w:id w:val="-1022171063"/>
              <w:showingPlcHdr/>
            </w:sdtPr>
            <w:sdtEndPr>
              <w:rPr>
                <w:rStyle w:val="DefaultParagraphFont"/>
                <w:rFonts w:ascii="Times New Roman" w:hAnsi="Times New Roman" w:cs="Arial"/>
                <w:color w:val="auto"/>
              </w:rPr>
            </w:sdtEndPr>
            <w:sdtContent>
              <w:p w14:paraId="010579EC" w14:textId="77777777" w:rsidR="008375CB" w:rsidRPr="00077FA8" w:rsidRDefault="008375CB" w:rsidP="007E4890">
                <w:pPr>
                  <w:spacing w:line="20" w:lineRule="atLeast"/>
                  <w:rPr>
                    <w:rFonts w:ascii="Arial" w:hAnsi="Arial"/>
                    <w:color w:val="1F497D" w:themeColor="text2"/>
                  </w:rPr>
                </w:pPr>
                <w:r w:rsidRPr="00077FA8">
                  <w:rPr>
                    <w:rStyle w:val="PlaceholderText"/>
                    <w:rFonts w:ascii="Arial" w:hAnsi="Arial" w:cs="Arial"/>
                  </w:rPr>
                  <w:t>Click here to enter text.</w:t>
                </w:r>
              </w:p>
            </w:sdtContent>
          </w:sdt>
        </w:tc>
      </w:tr>
    </w:tbl>
    <w:p w14:paraId="5D9A1F63" w14:textId="77777777" w:rsidR="00A908E9" w:rsidRDefault="00A908E9" w:rsidP="009B1AD7"/>
    <w:sectPr w:rsidR="00A908E9" w:rsidSect="00C36513">
      <w:headerReference w:type="even" r:id="rId17"/>
      <w:headerReference w:type="default" r:id="rId18"/>
      <w:footerReference w:type="even" r:id="rId19"/>
      <w:footerReference w:type="default" r:id="rId20"/>
      <w:headerReference w:type="first" r:id="rId21"/>
      <w:footerReference w:type="first" r:id="rId22"/>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5920FF" w14:textId="77777777" w:rsidR="00122191" w:rsidRDefault="00122191" w:rsidP="00C46E7D">
      <w:r>
        <w:separator/>
      </w:r>
    </w:p>
  </w:endnote>
  <w:endnote w:type="continuationSeparator" w:id="0">
    <w:p w14:paraId="3FD8EE44" w14:textId="77777777" w:rsidR="00122191" w:rsidRDefault="00122191" w:rsidP="00C46E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9B0DB6" w14:textId="77777777" w:rsidR="00A31E62" w:rsidRDefault="00A31E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06ED4" w14:textId="1F355DC0" w:rsidR="00A31E62" w:rsidRPr="00A31E62" w:rsidRDefault="00A31E62">
    <w:pPr>
      <w:pStyle w:val="Footer"/>
      <w:rPr>
        <w:color w:val="808080" w:themeColor="background1" w:themeShade="80"/>
      </w:rPr>
    </w:pPr>
    <w:r w:rsidRPr="00A31E62">
      <w:rPr>
        <w:color w:val="808080" w:themeColor="background1" w:themeShade="80"/>
      </w:rPr>
      <w:t>Last updated 31/10/2022</w:t>
    </w:r>
  </w:p>
  <w:p w14:paraId="62D193DF" w14:textId="77777777" w:rsidR="00A31E62" w:rsidRDefault="00A31E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BEBC3" w14:textId="77777777" w:rsidR="00A31E62" w:rsidRDefault="00A31E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788E5E" w14:textId="77777777" w:rsidR="00122191" w:rsidRDefault="00122191" w:rsidP="00C46E7D">
      <w:r>
        <w:separator/>
      </w:r>
    </w:p>
  </w:footnote>
  <w:footnote w:type="continuationSeparator" w:id="0">
    <w:p w14:paraId="5CB01614" w14:textId="77777777" w:rsidR="00122191" w:rsidRDefault="00122191" w:rsidP="00C46E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93599D" w14:textId="77777777" w:rsidR="00A31E62" w:rsidRDefault="00A31E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1A8875" w14:textId="77777777" w:rsidR="00A31E62" w:rsidRDefault="00A31E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32C454" w14:textId="77777777" w:rsidR="00A31E62" w:rsidRDefault="00A31E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B5085"/>
    <w:multiLevelType w:val="hybridMultilevel"/>
    <w:tmpl w:val="6CC669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724F6F"/>
    <w:multiLevelType w:val="hybridMultilevel"/>
    <w:tmpl w:val="17289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145147F"/>
    <w:multiLevelType w:val="hybridMultilevel"/>
    <w:tmpl w:val="F446A1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C3D21D5"/>
    <w:multiLevelType w:val="hybridMultilevel"/>
    <w:tmpl w:val="F19A504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03E5679"/>
    <w:multiLevelType w:val="multilevel"/>
    <w:tmpl w:val="609A6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4E22E8"/>
    <w:multiLevelType w:val="hybridMultilevel"/>
    <w:tmpl w:val="E0666B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17D62D2"/>
    <w:multiLevelType w:val="multilevel"/>
    <w:tmpl w:val="9760B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8592A0B"/>
    <w:multiLevelType w:val="multilevel"/>
    <w:tmpl w:val="4A786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1C8763B"/>
    <w:multiLevelType w:val="hybridMultilevel"/>
    <w:tmpl w:val="F22E7B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3"/>
  </w:num>
  <w:num w:numId="2">
    <w:abstractNumId w:val="4"/>
  </w:num>
  <w:num w:numId="3">
    <w:abstractNumId w:val="6"/>
  </w:num>
  <w:num w:numId="4">
    <w:abstractNumId w:val="2"/>
  </w:num>
  <w:num w:numId="5">
    <w:abstractNumId w:val="7"/>
  </w:num>
  <w:num w:numId="6">
    <w:abstractNumId w:val="5"/>
  </w:num>
  <w:num w:numId="7">
    <w:abstractNumId w:val="0"/>
  </w:num>
  <w:num w:numId="8">
    <w:abstractNumId w:val="8"/>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ocumentProtection w:edit="forms"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SzMLUwNDUzNjGytDBU0lEKTi0uzszPAykwqgUA7j+A6iwAAAA="/>
  </w:docVars>
  <w:rsids>
    <w:rsidRoot w:val="00C46E7D"/>
    <w:rsid w:val="00002659"/>
    <w:rsid w:val="00002B92"/>
    <w:rsid w:val="0000718A"/>
    <w:rsid w:val="000075A6"/>
    <w:rsid w:val="00011404"/>
    <w:rsid w:val="00011E16"/>
    <w:rsid w:val="000128E6"/>
    <w:rsid w:val="0001299D"/>
    <w:rsid w:val="00012E26"/>
    <w:rsid w:val="000134AF"/>
    <w:rsid w:val="000146B4"/>
    <w:rsid w:val="00014E39"/>
    <w:rsid w:val="00017E2F"/>
    <w:rsid w:val="00020348"/>
    <w:rsid w:val="00021BC2"/>
    <w:rsid w:val="0002331E"/>
    <w:rsid w:val="00024060"/>
    <w:rsid w:val="00024EED"/>
    <w:rsid w:val="00026042"/>
    <w:rsid w:val="00031228"/>
    <w:rsid w:val="00033957"/>
    <w:rsid w:val="000379D4"/>
    <w:rsid w:val="00053ACF"/>
    <w:rsid w:val="00053E4B"/>
    <w:rsid w:val="00063076"/>
    <w:rsid w:val="000729CB"/>
    <w:rsid w:val="00075D58"/>
    <w:rsid w:val="00077FA8"/>
    <w:rsid w:val="00084FC0"/>
    <w:rsid w:val="0008549B"/>
    <w:rsid w:val="000977A1"/>
    <w:rsid w:val="00097E12"/>
    <w:rsid w:val="000A5757"/>
    <w:rsid w:val="000B26EF"/>
    <w:rsid w:val="000B5E6C"/>
    <w:rsid w:val="000C025A"/>
    <w:rsid w:val="000C18A7"/>
    <w:rsid w:val="000C380D"/>
    <w:rsid w:val="000C714C"/>
    <w:rsid w:val="000D153E"/>
    <w:rsid w:val="000D1659"/>
    <w:rsid w:val="000D2D53"/>
    <w:rsid w:val="000D322B"/>
    <w:rsid w:val="000D7C32"/>
    <w:rsid w:val="000E0FBF"/>
    <w:rsid w:val="000E11D4"/>
    <w:rsid w:val="000E273D"/>
    <w:rsid w:val="000E634D"/>
    <w:rsid w:val="000F01CB"/>
    <w:rsid w:val="000F06D3"/>
    <w:rsid w:val="000F086B"/>
    <w:rsid w:val="000F147E"/>
    <w:rsid w:val="000F61CA"/>
    <w:rsid w:val="000F6C7B"/>
    <w:rsid w:val="00101215"/>
    <w:rsid w:val="00101527"/>
    <w:rsid w:val="00105A22"/>
    <w:rsid w:val="00110EB0"/>
    <w:rsid w:val="00111483"/>
    <w:rsid w:val="00112C0F"/>
    <w:rsid w:val="00114688"/>
    <w:rsid w:val="00115476"/>
    <w:rsid w:val="001175F2"/>
    <w:rsid w:val="0012089B"/>
    <w:rsid w:val="00122191"/>
    <w:rsid w:val="0012284A"/>
    <w:rsid w:val="00123BF3"/>
    <w:rsid w:val="00125141"/>
    <w:rsid w:val="001348B9"/>
    <w:rsid w:val="00141DD9"/>
    <w:rsid w:val="00142C7D"/>
    <w:rsid w:val="00144181"/>
    <w:rsid w:val="00147C5E"/>
    <w:rsid w:val="00147F68"/>
    <w:rsid w:val="0015041B"/>
    <w:rsid w:val="001565E4"/>
    <w:rsid w:val="00162249"/>
    <w:rsid w:val="00162304"/>
    <w:rsid w:val="001624B9"/>
    <w:rsid w:val="0016267C"/>
    <w:rsid w:val="00165D09"/>
    <w:rsid w:val="00166E17"/>
    <w:rsid w:val="001768DB"/>
    <w:rsid w:val="00177348"/>
    <w:rsid w:val="00177E9D"/>
    <w:rsid w:val="001814B3"/>
    <w:rsid w:val="001816A2"/>
    <w:rsid w:val="00183BFD"/>
    <w:rsid w:val="001862C3"/>
    <w:rsid w:val="00194BFB"/>
    <w:rsid w:val="001A2E9D"/>
    <w:rsid w:val="001A343A"/>
    <w:rsid w:val="001A73F6"/>
    <w:rsid w:val="001B35BA"/>
    <w:rsid w:val="001B459C"/>
    <w:rsid w:val="001B69D7"/>
    <w:rsid w:val="001C2B79"/>
    <w:rsid w:val="001C33F7"/>
    <w:rsid w:val="001C6163"/>
    <w:rsid w:val="001C75E6"/>
    <w:rsid w:val="001D3855"/>
    <w:rsid w:val="001E2F27"/>
    <w:rsid w:val="001E489A"/>
    <w:rsid w:val="001E54F3"/>
    <w:rsid w:val="001F1B49"/>
    <w:rsid w:val="001F522B"/>
    <w:rsid w:val="001F79B4"/>
    <w:rsid w:val="00201754"/>
    <w:rsid w:val="002057EF"/>
    <w:rsid w:val="00212B0F"/>
    <w:rsid w:val="00213B60"/>
    <w:rsid w:val="00214F56"/>
    <w:rsid w:val="00221986"/>
    <w:rsid w:val="00223E7D"/>
    <w:rsid w:val="00224614"/>
    <w:rsid w:val="00227414"/>
    <w:rsid w:val="00227520"/>
    <w:rsid w:val="00240225"/>
    <w:rsid w:val="0024209B"/>
    <w:rsid w:val="002425E2"/>
    <w:rsid w:val="002542EE"/>
    <w:rsid w:val="00255136"/>
    <w:rsid w:val="00256C8A"/>
    <w:rsid w:val="0026164C"/>
    <w:rsid w:val="00262FB8"/>
    <w:rsid w:val="002634D0"/>
    <w:rsid w:val="002637A4"/>
    <w:rsid w:val="002658A9"/>
    <w:rsid w:val="00266BE0"/>
    <w:rsid w:val="0027005B"/>
    <w:rsid w:val="00270B14"/>
    <w:rsid w:val="00272B47"/>
    <w:rsid w:val="00272F74"/>
    <w:rsid w:val="002739E6"/>
    <w:rsid w:val="00276680"/>
    <w:rsid w:val="002773E7"/>
    <w:rsid w:val="00280804"/>
    <w:rsid w:val="002808DD"/>
    <w:rsid w:val="00280E08"/>
    <w:rsid w:val="00281CB7"/>
    <w:rsid w:val="00282F77"/>
    <w:rsid w:val="002850D5"/>
    <w:rsid w:val="00286751"/>
    <w:rsid w:val="00292A74"/>
    <w:rsid w:val="002960EB"/>
    <w:rsid w:val="002A0DD7"/>
    <w:rsid w:val="002A30E6"/>
    <w:rsid w:val="002A5B3F"/>
    <w:rsid w:val="002A652E"/>
    <w:rsid w:val="002B70FD"/>
    <w:rsid w:val="002B7FAB"/>
    <w:rsid w:val="002C57B6"/>
    <w:rsid w:val="002C6CA1"/>
    <w:rsid w:val="002C7E61"/>
    <w:rsid w:val="002D0B08"/>
    <w:rsid w:val="002D6E19"/>
    <w:rsid w:val="002D7FD4"/>
    <w:rsid w:val="002E072A"/>
    <w:rsid w:val="002E45B3"/>
    <w:rsid w:val="002F03BB"/>
    <w:rsid w:val="002F0C23"/>
    <w:rsid w:val="002F2860"/>
    <w:rsid w:val="002F6EC7"/>
    <w:rsid w:val="002F730F"/>
    <w:rsid w:val="00300A41"/>
    <w:rsid w:val="00302057"/>
    <w:rsid w:val="00302B03"/>
    <w:rsid w:val="00302EF5"/>
    <w:rsid w:val="00303A3E"/>
    <w:rsid w:val="00305AE5"/>
    <w:rsid w:val="00306E9A"/>
    <w:rsid w:val="00311785"/>
    <w:rsid w:val="003117A9"/>
    <w:rsid w:val="00313183"/>
    <w:rsid w:val="003132E8"/>
    <w:rsid w:val="0031339D"/>
    <w:rsid w:val="003221AB"/>
    <w:rsid w:val="00324B46"/>
    <w:rsid w:val="00324E28"/>
    <w:rsid w:val="0033187C"/>
    <w:rsid w:val="00341EDF"/>
    <w:rsid w:val="003447C6"/>
    <w:rsid w:val="003463CE"/>
    <w:rsid w:val="003467F9"/>
    <w:rsid w:val="0035125B"/>
    <w:rsid w:val="003569CF"/>
    <w:rsid w:val="003613F3"/>
    <w:rsid w:val="00370185"/>
    <w:rsid w:val="003701D4"/>
    <w:rsid w:val="00373CEB"/>
    <w:rsid w:val="00374442"/>
    <w:rsid w:val="00380619"/>
    <w:rsid w:val="00380F70"/>
    <w:rsid w:val="00384C51"/>
    <w:rsid w:val="00385E22"/>
    <w:rsid w:val="00390BE1"/>
    <w:rsid w:val="00391815"/>
    <w:rsid w:val="00396E02"/>
    <w:rsid w:val="003A2F80"/>
    <w:rsid w:val="003B2C6C"/>
    <w:rsid w:val="003B3427"/>
    <w:rsid w:val="003C20FF"/>
    <w:rsid w:val="003C50B2"/>
    <w:rsid w:val="003D073F"/>
    <w:rsid w:val="003D374C"/>
    <w:rsid w:val="003D76D1"/>
    <w:rsid w:val="003E1385"/>
    <w:rsid w:val="004001AA"/>
    <w:rsid w:val="00404FAC"/>
    <w:rsid w:val="00411843"/>
    <w:rsid w:val="00412BD6"/>
    <w:rsid w:val="00414AA9"/>
    <w:rsid w:val="00420496"/>
    <w:rsid w:val="00424060"/>
    <w:rsid w:val="00426063"/>
    <w:rsid w:val="00432697"/>
    <w:rsid w:val="00434525"/>
    <w:rsid w:val="00436730"/>
    <w:rsid w:val="00444562"/>
    <w:rsid w:val="0044467D"/>
    <w:rsid w:val="00450B66"/>
    <w:rsid w:val="00453770"/>
    <w:rsid w:val="004539CC"/>
    <w:rsid w:val="00455137"/>
    <w:rsid w:val="00456D15"/>
    <w:rsid w:val="00460DB4"/>
    <w:rsid w:val="00461627"/>
    <w:rsid w:val="00461E88"/>
    <w:rsid w:val="00466574"/>
    <w:rsid w:val="00476D3D"/>
    <w:rsid w:val="00482C52"/>
    <w:rsid w:val="00483451"/>
    <w:rsid w:val="00487F13"/>
    <w:rsid w:val="0049065A"/>
    <w:rsid w:val="0049175E"/>
    <w:rsid w:val="00491D83"/>
    <w:rsid w:val="0049441E"/>
    <w:rsid w:val="004A2984"/>
    <w:rsid w:val="004A37A1"/>
    <w:rsid w:val="004A5C12"/>
    <w:rsid w:val="004B1DB1"/>
    <w:rsid w:val="004B1F40"/>
    <w:rsid w:val="004B3917"/>
    <w:rsid w:val="004B3CF5"/>
    <w:rsid w:val="004C1F7D"/>
    <w:rsid w:val="004C4332"/>
    <w:rsid w:val="004C5A38"/>
    <w:rsid w:val="004C607F"/>
    <w:rsid w:val="004D09F2"/>
    <w:rsid w:val="004D44E4"/>
    <w:rsid w:val="004D65EA"/>
    <w:rsid w:val="004D6734"/>
    <w:rsid w:val="004E1386"/>
    <w:rsid w:val="004E1AF8"/>
    <w:rsid w:val="004E657B"/>
    <w:rsid w:val="004F0A29"/>
    <w:rsid w:val="004F3121"/>
    <w:rsid w:val="004F4093"/>
    <w:rsid w:val="00501492"/>
    <w:rsid w:val="005023C4"/>
    <w:rsid w:val="00503F2D"/>
    <w:rsid w:val="00507B1D"/>
    <w:rsid w:val="0051055B"/>
    <w:rsid w:val="00510B44"/>
    <w:rsid w:val="005140D2"/>
    <w:rsid w:val="00520E30"/>
    <w:rsid w:val="00521B19"/>
    <w:rsid w:val="00523C72"/>
    <w:rsid w:val="00525135"/>
    <w:rsid w:val="0052697E"/>
    <w:rsid w:val="0053192F"/>
    <w:rsid w:val="0053269F"/>
    <w:rsid w:val="0053283D"/>
    <w:rsid w:val="00534E1A"/>
    <w:rsid w:val="005407AE"/>
    <w:rsid w:val="00542B0D"/>
    <w:rsid w:val="00542CF2"/>
    <w:rsid w:val="00544A22"/>
    <w:rsid w:val="00560466"/>
    <w:rsid w:val="00560E0A"/>
    <w:rsid w:val="00563718"/>
    <w:rsid w:val="00586777"/>
    <w:rsid w:val="005878A5"/>
    <w:rsid w:val="00593776"/>
    <w:rsid w:val="005A0878"/>
    <w:rsid w:val="005A6C93"/>
    <w:rsid w:val="005B4DF7"/>
    <w:rsid w:val="005B65A0"/>
    <w:rsid w:val="005C793C"/>
    <w:rsid w:val="005D0140"/>
    <w:rsid w:val="005D0FBC"/>
    <w:rsid w:val="005E05B5"/>
    <w:rsid w:val="005E0F0F"/>
    <w:rsid w:val="005E2133"/>
    <w:rsid w:val="005E5F38"/>
    <w:rsid w:val="005E6C30"/>
    <w:rsid w:val="005F126C"/>
    <w:rsid w:val="005F1378"/>
    <w:rsid w:val="005F13D4"/>
    <w:rsid w:val="005F4368"/>
    <w:rsid w:val="00602C7E"/>
    <w:rsid w:val="00604051"/>
    <w:rsid w:val="00604DC5"/>
    <w:rsid w:val="006054E0"/>
    <w:rsid w:val="00606D48"/>
    <w:rsid w:val="00613C05"/>
    <w:rsid w:val="00620538"/>
    <w:rsid w:val="006211ED"/>
    <w:rsid w:val="0062471B"/>
    <w:rsid w:val="006317FE"/>
    <w:rsid w:val="006320A0"/>
    <w:rsid w:val="0063448D"/>
    <w:rsid w:val="006352BB"/>
    <w:rsid w:val="00643E03"/>
    <w:rsid w:val="0064605D"/>
    <w:rsid w:val="00651BFA"/>
    <w:rsid w:val="0065236C"/>
    <w:rsid w:val="0065514E"/>
    <w:rsid w:val="00655279"/>
    <w:rsid w:val="00662D2D"/>
    <w:rsid w:val="00663D49"/>
    <w:rsid w:val="00666826"/>
    <w:rsid w:val="006703BA"/>
    <w:rsid w:val="00670B0D"/>
    <w:rsid w:val="00670CA7"/>
    <w:rsid w:val="00673B9B"/>
    <w:rsid w:val="00675B57"/>
    <w:rsid w:val="00687944"/>
    <w:rsid w:val="00694B11"/>
    <w:rsid w:val="00694E04"/>
    <w:rsid w:val="006959D7"/>
    <w:rsid w:val="006A4797"/>
    <w:rsid w:val="006A7D3C"/>
    <w:rsid w:val="006B22CD"/>
    <w:rsid w:val="006B44A7"/>
    <w:rsid w:val="006B45F3"/>
    <w:rsid w:val="006B786E"/>
    <w:rsid w:val="006B7C0B"/>
    <w:rsid w:val="006C199C"/>
    <w:rsid w:val="006C4C5A"/>
    <w:rsid w:val="006C4DF2"/>
    <w:rsid w:val="006D104B"/>
    <w:rsid w:val="006D2750"/>
    <w:rsid w:val="006E16E4"/>
    <w:rsid w:val="006E29C4"/>
    <w:rsid w:val="006E4565"/>
    <w:rsid w:val="006E4A56"/>
    <w:rsid w:val="006F07F6"/>
    <w:rsid w:val="006F390A"/>
    <w:rsid w:val="006F564E"/>
    <w:rsid w:val="006F7E68"/>
    <w:rsid w:val="00701690"/>
    <w:rsid w:val="0070317B"/>
    <w:rsid w:val="0070341A"/>
    <w:rsid w:val="00713C13"/>
    <w:rsid w:val="00716E6B"/>
    <w:rsid w:val="0072474F"/>
    <w:rsid w:val="00726602"/>
    <w:rsid w:val="00726F0D"/>
    <w:rsid w:val="00730AB1"/>
    <w:rsid w:val="00731F43"/>
    <w:rsid w:val="007350FD"/>
    <w:rsid w:val="007371B6"/>
    <w:rsid w:val="007405D4"/>
    <w:rsid w:val="007413DD"/>
    <w:rsid w:val="00741580"/>
    <w:rsid w:val="00741C6D"/>
    <w:rsid w:val="00741EC0"/>
    <w:rsid w:val="00743085"/>
    <w:rsid w:val="00745C43"/>
    <w:rsid w:val="00746DA5"/>
    <w:rsid w:val="007507B2"/>
    <w:rsid w:val="007509B6"/>
    <w:rsid w:val="00751CCD"/>
    <w:rsid w:val="00752941"/>
    <w:rsid w:val="00757BA1"/>
    <w:rsid w:val="007605AE"/>
    <w:rsid w:val="007609AF"/>
    <w:rsid w:val="00761E4E"/>
    <w:rsid w:val="007645B8"/>
    <w:rsid w:val="00764B91"/>
    <w:rsid w:val="007700BD"/>
    <w:rsid w:val="00770157"/>
    <w:rsid w:val="00780E04"/>
    <w:rsid w:val="00781ABF"/>
    <w:rsid w:val="007826EF"/>
    <w:rsid w:val="00782E92"/>
    <w:rsid w:val="00783B84"/>
    <w:rsid w:val="00791608"/>
    <w:rsid w:val="00791B7E"/>
    <w:rsid w:val="00792DDD"/>
    <w:rsid w:val="00792FD9"/>
    <w:rsid w:val="0079576A"/>
    <w:rsid w:val="0079658E"/>
    <w:rsid w:val="007A4353"/>
    <w:rsid w:val="007A7DD7"/>
    <w:rsid w:val="007B4201"/>
    <w:rsid w:val="007B5942"/>
    <w:rsid w:val="007B6B2D"/>
    <w:rsid w:val="007B7D53"/>
    <w:rsid w:val="007C44D7"/>
    <w:rsid w:val="007C4A82"/>
    <w:rsid w:val="007C4D29"/>
    <w:rsid w:val="007D4B97"/>
    <w:rsid w:val="007D5C87"/>
    <w:rsid w:val="007E004E"/>
    <w:rsid w:val="007F0CE3"/>
    <w:rsid w:val="007F2075"/>
    <w:rsid w:val="007F227F"/>
    <w:rsid w:val="007F447D"/>
    <w:rsid w:val="007F4D7D"/>
    <w:rsid w:val="00800640"/>
    <w:rsid w:val="00802286"/>
    <w:rsid w:val="0080347C"/>
    <w:rsid w:val="008035FA"/>
    <w:rsid w:val="00813D70"/>
    <w:rsid w:val="0081447A"/>
    <w:rsid w:val="008219E8"/>
    <w:rsid w:val="00831306"/>
    <w:rsid w:val="0083738C"/>
    <w:rsid w:val="008375CB"/>
    <w:rsid w:val="0084409B"/>
    <w:rsid w:val="00861057"/>
    <w:rsid w:val="00864A26"/>
    <w:rsid w:val="00866CEC"/>
    <w:rsid w:val="00872150"/>
    <w:rsid w:val="00872449"/>
    <w:rsid w:val="00872A47"/>
    <w:rsid w:val="00873444"/>
    <w:rsid w:val="00881CDC"/>
    <w:rsid w:val="00884FC3"/>
    <w:rsid w:val="008909C9"/>
    <w:rsid w:val="00891285"/>
    <w:rsid w:val="00893685"/>
    <w:rsid w:val="008959C1"/>
    <w:rsid w:val="008976DA"/>
    <w:rsid w:val="0089790D"/>
    <w:rsid w:val="008A06B6"/>
    <w:rsid w:val="008A3B2B"/>
    <w:rsid w:val="008B0A42"/>
    <w:rsid w:val="008B1704"/>
    <w:rsid w:val="008B1D12"/>
    <w:rsid w:val="008B5C55"/>
    <w:rsid w:val="008B6B4B"/>
    <w:rsid w:val="008C01F5"/>
    <w:rsid w:val="008C1ECD"/>
    <w:rsid w:val="008C2801"/>
    <w:rsid w:val="008C6A14"/>
    <w:rsid w:val="008C6E30"/>
    <w:rsid w:val="008D60FD"/>
    <w:rsid w:val="008D6410"/>
    <w:rsid w:val="008D6AAD"/>
    <w:rsid w:val="008E5CE8"/>
    <w:rsid w:val="008F25E5"/>
    <w:rsid w:val="008F2AFD"/>
    <w:rsid w:val="008F3DEF"/>
    <w:rsid w:val="008F6227"/>
    <w:rsid w:val="008F6C97"/>
    <w:rsid w:val="008F7225"/>
    <w:rsid w:val="00900A98"/>
    <w:rsid w:val="0090170E"/>
    <w:rsid w:val="00901BA9"/>
    <w:rsid w:val="00910C8C"/>
    <w:rsid w:val="00912243"/>
    <w:rsid w:val="0091268C"/>
    <w:rsid w:val="00912CED"/>
    <w:rsid w:val="00913A04"/>
    <w:rsid w:val="00915B60"/>
    <w:rsid w:val="009160F5"/>
    <w:rsid w:val="00930493"/>
    <w:rsid w:val="00934453"/>
    <w:rsid w:val="00935606"/>
    <w:rsid w:val="009362E9"/>
    <w:rsid w:val="009427FD"/>
    <w:rsid w:val="00944325"/>
    <w:rsid w:val="00944F39"/>
    <w:rsid w:val="00950F41"/>
    <w:rsid w:val="009516B2"/>
    <w:rsid w:val="00953085"/>
    <w:rsid w:val="0095362A"/>
    <w:rsid w:val="00954FC9"/>
    <w:rsid w:val="0096292A"/>
    <w:rsid w:val="0096363A"/>
    <w:rsid w:val="009854FD"/>
    <w:rsid w:val="00986ECA"/>
    <w:rsid w:val="009902D7"/>
    <w:rsid w:val="009919DF"/>
    <w:rsid w:val="00992EC1"/>
    <w:rsid w:val="009A46DB"/>
    <w:rsid w:val="009B1AD7"/>
    <w:rsid w:val="009B5349"/>
    <w:rsid w:val="009C023A"/>
    <w:rsid w:val="009C0B3D"/>
    <w:rsid w:val="009C3311"/>
    <w:rsid w:val="009C3617"/>
    <w:rsid w:val="009C62D4"/>
    <w:rsid w:val="009D5726"/>
    <w:rsid w:val="009E2E63"/>
    <w:rsid w:val="009F5F0F"/>
    <w:rsid w:val="00A00668"/>
    <w:rsid w:val="00A032EB"/>
    <w:rsid w:val="00A05C42"/>
    <w:rsid w:val="00A108A9"/>
    <w:rsid w:val="00A11501"/>
    <w:rsid w:val="00A12BE4"/>
    <w:rsid w:val="00A1496E"/>
    <w:rsid w:val="00A14A79"/>
    <w:rsid w:val="00A2038E"/>
    <w:rsid w:val="00A21D42"/>
    <w:rsid w:val="00A227D3"/>
    <w:rsid w:val="00A27E77"/>
    <w:rsid w:val="00A31E62"/>
    <w:rsid w:val="00A33A71"/>
    <w:rsid w:val="00A34E68"/>
    <w:rsid w:val="00A36626"/>
    <w:rsid w:val="00A407E0"/>
    <w:rsid w:val="00A4258B"/>
    <w:rsid w:val="00A47054"/>
    <w:rsid w:val="00A5404B"/>
    <w:rsid w:val="00A54E12"/>
    <w:rsid w:val="00A5532E"/>
    <w:rsid w:val="00A5762A"/>
    <w:rsid w:val="00A57ADD"/>
    <w:rsid w:val="00A60229"/>
    <w:rsid w:val="00A64070"/>
    <w:rsid w:val="00A671F0"/>
    <w:rsid w:val="00A77C9D"/>
    <w:rsid w:val="00A8151D"/>
    <w:rsid w:val="00A83AE9"/>
    <w:rsid w:val="00A8484B"/>
    <w:rsid w:val="00A872DA"/>
    <w:rsid w:val="00A908E9"/>
    <w:rsid w:val="00A94BB5"/>
    <w:rsid w:val="00A95133"/>
    <w:rsid w:val="00AA4621"/>
    <w:rsid w:val="00AB39BB"/>
    <w:rsid w:val="00AB6A52"/>
    <w:rsid w:val="00AB6F21"/>
    <w:rsid w:val="00AC03A8"/>
    <w:rsid w:val="00AC3345"/>
    <w:rsid w:val="00AC4C2A"/>
    <w:rsid w:val="00AD22CC"/>
    <w:rsid w:val="00AD5600"/>
    <w:rsid w:val="00AD76CD"/>
    <w:rsid w:val="00AE4265"/>
    <w:rsid w:val="00AE59F4"/>
    <w:rsid w:val="00AF0C42"/>
    <w:rsid w:val="00AF48D2"/>
    <w:rsid w:val="00AF5CAF"/>
    <w:rsid w:val="00AF6782"/>
    <w:rsid w:val="00B056D0"/>
    <w:rsid w:val="00B10106"/>
    <w:rsid w:val="00B12A0B"/>
    <w:rsid w:val="00B1365F"/>
    <w:rsid w:val="00B14123"/>
    <w:rsid w:val="00B16C41"/>
    <w:rsid w:val="00B201DA"/>
    <w:rsid w:val="00B20A0C"/>
    <w:rsid w:val="00B23C81"/>
    <w:rsid w:val="00B27655"/>
    <w:rsid w:val="00B33AED"/>
    <w:rsid w:val="00B35975"/>
    <w:rsid w:val="00B408AB"/>
    <w:rsid w:val="00B44615"/>
    <w:rsid w:val="00B50E35"/>
    <w:rsid w:val="00B55CB2"/>
    <w:rsid w:val="00B56D1E"/>
    <w:rsid w:val="00B646A0"/>
    <w:rsid w:val="00B64BD3"/>
    <w:rsid w:val="00B66A69"/>
    <w:rsid w:val="00B708C7"/>
    <w:rsid w:val="00B70974"/>
    <w:rsid w:val="00B72898"/>
    <w:rsid w:val="00B805D0"/>
    <w:rsid w:val="00B81C89"/>
    <w:rsid w:val="00B85F7B"/>
    <w:rsid w:val="00B8681F"/>
    <w:rsid w:val="00B938D0"/>
    <w:rsid w:val="00B93A7F"/>
    <w:rsid w:val="00BA2245"/>
    <w:rsid w:val="00BB284C"/>
    <w:rsid w:val="00BB2D05"/>
    <w:rsid w:val="00BB46F4"/>
    <w:rsid w:val="00BB49A8"/>
    <w:rsid w:val="00BB5228"/>
    <w:rsid w:val="00BB669A"/>
    <w:rsid w:val="00BB6962"/>
    <w:rsid w:val="00BB747C"/>
    <w:rsid w:val="00BC044C"/>
    <w:rsid w:val="00BC4175"/>
    <w:rsid w:val="00BC7E36"/>
    <w:rsid w:val="00BC7E76"/>
    <w:rsid w:val="00BD0647"/>
    <w:rsid w:val="00BD07EB"/>
    <w:rsid w:val="00BE2FAF"/>
    <w:rsid w:val="00BE363E"/>
    <w:rsid w:val="00BE7F32"/>
    <w:rsid w:val="00BF3DD0"/>
    <w:rsid w:val="00BF77BB"/>
    <w:rsid w:val="00BF7E19"/>
    <w:rsid w:val="00C020E0"/>
    <w:rsid w:val="00C060B7"/>
    <w:rsid w:val="00C145A0"/>
    <w:rsid w:val="00C16207"/>
    <w:rsid w:val="00C2081B"/>
    <w:rsid w:val="00C22686"/>
    <w:rsid w:val="00C35668"/>
    <w:rsid w:val="00C35AEF"/>
    <w:rsid w:val="00C3637C"/>
    <w:rsid w:val="00C36513"/>
    <w:rsid w:val="00C36BA9"/>
    <w:rsid w:val="00C4055E"/>
    <w:rsid w:val="00C412E0"/>
    <w:rsid w:val="00C4433A"/>
    <w:rsid w:val="00C45E02"/>
    <w:rsid w:val="00C45FE4"/>
    <w:rsid w:val="00C46E7D"/>
    <w:rsid w:val="00C51211"/>
    <w:rsid w:val="00C516B4"/>
    <w:rsid w:val="00C569A5"/>
    <w:rsid w:val="00C573B8"/>
    <w:rsid w:val="00C574D3"/>
    <w:rsid w:val="00C5791F"/>
    <w:rsid w:val="00C57DE2"/>
    <w:rsid w:val="00C6103F"/>
    <w:rsid w:val="00C61B0A"/>
    <w:rsid w:val="00C62973"/>
    <w:rsid w:val="00C6349C"/>
    <w:rsid w:val="00C7275F"/>
    <w:rsid w:val="00C727ED"/>
    <w:rsid w:val="00C72C86"/>
    <w:rsid w:val="00C72DE8"/>
    <w:rsid w:val="00C753DE"/>
    <w:rsid w:val="00C80113"/>
    <w:rsid w:val="00C81E0E"/>
    <w:rsid w:val="00C865DE"/>
    <w:rsid w:val="00C90D4B"/>
    <w:rsid w:val="00C91221"/>
    <w:rsid w:val="00C92E07"/>
    <w:rsid w:val="00C96763"/>
    <w:rsid w:val="00CA200A"/>
    <w:rsid w:val="00CA3B7F"/>
    <w:rsid w:val="00CA7026"/>
    <w:rsid w:val="00CB3192"/>
    <w:rsid w:val="00CC4DE1"/>
    <w:rsid w:val="00CC5DD6"/>
    <w:rsid w:val="00CC7771"/>
    <w:rsid w:val="00CD1715"/>
    <w:rsid w:val="00CD1913"/>
    <w:rsid w:val="00CD1EFE"/>
    <w:rsid w:val="00CD51B1"/>
    <w:rsid w:val="00CD6E13"/>
    <w:rsid w:val="00CE1D31"/>
    <w:rsid w:val="00CE2D87"/>
    <w:rsid w:val="00CE5BBD"/>
    <w:rsid w:val="00CE74F2"/>
    <w:rsid w:val="00CF0BDF"/>
    <w:rsid w:val="00CF2668"/>
    <w:rsid w:val="00CF38D5"/>
    <w:rsid w:val="00CF5974"/>
    <w:rsid w:val="00D02523"/>
    <w:rsid w:val="00D02AA4"/>
    <w:rsid w:val="00D02B6E"/>
    <w:rsid w:val="00D03C25"/>
    <w:rsid w:val="00D05778"/>
    <w:rsid w:val="00D13CDE"/>
    <w:rsid w:val="00D20C23"/>
    <w:rsid w:val="00D307CC"/>
    <w:rsid w:val="00D30FC5"/>
    <w:rsid w:val="00D30FFC"/>
    <w:rsid w:val="00D3224F"/>
    <w:rsid w:val="00D342BD"/>
    <w:rsid w:val="00D349E2"/>
    <w:rsid w:val="00D34C1F"/>
    <w:rsid w:val="00D40F52"/>
    <w:rsid w:val="00D42577"/>
    <w:rsid w:val="00D428D5"/>
    <w:rsid w:val="00D43094"/>
    <w:rsid w:val="00D51091"/>
    <w:rsid w:val="00D5128F"/>
    <w:rsid w:val="00D518B3"/>
    <w:rsid w:val="00D532D2"/>
    <w:rsid w:val="00D551BB"/>
    <w:rsid w:val="00D604D5"/>
    <w:rsid w:val="00D60A82"/>
    <w:rsid w:val="00D619FE"/>
    <w:rsid w:val="00D657BF"/>
    <w:rsid w:val="00D661C9"/>
    <w:rsid w:val="00D7106F"/>
    <w:rsid w:val="00D809F2"/>
    <w:rsid w:val="00D81536"/>
    <w:rsid w:val="00D8213F"/>
    <w:rsid w:val="00D85393"/>
    <w:rsid w:val="00D87DFA"/>
    <w:rsid w:val="00D919DD"/>
    <w:rsid w:val="00D92372"/>
    <w:rsid w:val="00D92F64"/>
    <w:rsid w:val="00D97A7B"/>
    <w:rsid w:val="00DA0335"/>
    <w:rsid w:val="00DA0E18"/>
    <w:rsid w:val="00DA1B83"/>
    <w:rsid w:val="00DA2624"/>
    <w:rsid w:val="00DA5542"/>
    <w:rsid w:val="00DA785D"/>
    <w:rsid w:val="00DB1A5A"/>
    <w:rsid w:val="00DB29E9"/>
    <w:rsid w:val="00DB304B"/>
    <w:rsid w:val="00DB3F6C"/>
    <w:rsid w:val="00DB6478"/>
    <w:rsid w:val="00DB6523"/>
    <w:rsid w:val="00DB6EF5"/>
    <w:rsid w:val="00DB74A3"/>
    <w:rsid w:val="00DB7EBA"/>
    <w:rsid w:val="00DC0B53"/>
    <w:rsid w:val="00DC6395"/>
    <w:rsid w:val="00DD13D4"/>
    <w:rsid w:val="00DD1E3E"/>
    <w:rsid w:val="00DD255B"/>
    <w:rsid w:val="00DD5042"/>
    <w:rsid w:val="00DD63D3"/>
    <w:rsid w:val="00DD6F86"/>
    <w:rsid w:val="00DE28B1"/>
    <w:rsid w:val="00DE2C0A"/>
    <w:rsid w:val="00E00125"/>
    <w:rsid w:val="00E017A1"/>
    <w:rsid w:val="00E040B6"/>
    <w:rsid w:val="00E044C7"/>
    <w:rsid w:val="00E0481D"/>
    <w:rsid w:val="00E062A5"/>
    <w:rsid w:val="00E07BFA"/>
    <w:rsid w:val="00E07C04"/>
    <w:rsid w:val="00E10E01"/>
    <w:rsid w:val="00E12C9B"/>
    <w:rsid w:val="00E20E07"/>
    <w:rsid w:val="00E2240D"/>
    <w:rsid w:val="00E23067"/>
    <w:rsid w:val="00E26079"/>
    <w:rsid w:val="00E26CE8"/>
    <w:rsid w:val="00E27CC6"/>
    <w:rsid w:val="00E30D94"/>
    <w:rsid w:val="00E3170A"/>
    <w:rsid w:val="00E31EE6"/>
    <w:rsid w:val="00E324F5"/>
    <w:rsid w:val="00E34EC8"/>
    <w:rsid w:val="00E368D7"/>
    <w:rsid w:val="00E36CF1"/>
    <w:rsid w:val="00E36E95"/>
    <w:rsid w:val="00E402E2"/>
    <w:rsid w:val="00E42655"/>
    <w:rsid w:val="00E456EC"/>
    <w:rsid w:val="00E47D2A"/>
    <w:rsid w:val="00E53C5C"/>
    <w:rsid w:val="00E54503"/>
    <w:rsid w:val="00E54A7D"/>
    <w:rsid w:val="00E72D33"/>
    <w:rsid w:val="00E735B5"/>
    <w:rsid w:val="00E774BF"/>
    <w:rsid w:val="00E84056"/>
    <w:rsid w:val="00E864DD"/>
    <w:rsid w:val="00E90740"/>
    <w:rsid w:val="00E96CEA"/>
    <w:rsid w:val="00EA0D5A"/>
    <w:rsid w:val="00EA4775"/>
    <w:rsid w:val="00EA5938"/>
    <w:rsid w:val="00EB2E83"/>
    <w:rsid w:val="00EB359A"/>
    <w:rsid w:val="00EB499C"/>
    <w:rsid w:val="00EB57A5"/>
    <w:rsid w:val="00EB6CFA"/>
    <w:rsid w:val="00EC3566"/>
    <w:rsid w:val="00EC5BBD"/>
    <w:rsid w:val="00EC7B02"/>
    <w:rsid w:val="00ED4920"/>
    <w:rsid w:val="00ED6E7E"/>
    <w:rsid w:val="00EE0AFD"/>
    <w:rsid w:val="00EE3991"/>
    <w:rsid w:val="00EE4CB4"/>
    <w:rsid w:val="00EE647D"/>
    <w:rsid w:val="00EE6695"/>
    <w:rsid w:val="00EF3BF0"/>
    <w:rsid w:val="00F10F44"/>
    <w:rsid w:val="00F178E3"/>
    <w:rsid w:val="00F201EA"/>
    <w:rsid w:val="00F2074A"/>
    <w:rsid w:val="00F2115A"/>
    <w:rsid w:val="00F30DA2"/>
    <w:rsid w:val="00F4100A"/>
    <w:rsid w:val="00F652A8"/>
    <w:rsid w:val="00F6715E"/>
    <w:rsid w:val="00F67380"/>
    <w:rsid w:val="00F8319F"/>
    <w:rsid w:val="00F83826"/>
    <w:rsid w:val="00F86FA1"/>
    <w:rsid w:val="00F87026"/>
    <w:rsid w:val="00F901C8"/>
    <w:rsid w:val="00F90261"/>
    <w:rsid w:val="00F902D8"/>
    <w:rsid w:val="00F90E5C"/>
    <w:rsid w:val="00FA14F2"/>
    <w:rsid w:val="00FA39F1"/>
    <w:rsid w:val="00FA438A"/>
    <w:rsid w:val="00FA5044"/>
    <w:rsid w:val="00FB2187"/>
    <w:rsid w:val="00FB6055"/>
    <w:rsid w:val="00FB7F07"/>
    <w:rsid w:val="00FC2C50"/>
    <w:rsid w:val="00FC349C"/>
    <w:rsid w:val="00FC4AC4"/>
    <w:rsid w:val="00FC6789"/>
    <w:rsid w:val="00FD3BB5"/>
    <w:rsid w:val="00FD6581"/>
    <w:rsid w:val="00FE025F"/>
    <w:rsid w:val="00FE070F"/>
    <w:rsid w:val="00FE4F12"/>
    <w:rsid w:val="00FE567A"/>
    <w:rsid w:val="00FE61F4"/>
    <w:rsid w:val="00FE6806"/>
    <w:rsid w:val="00FE781D"/>
    <w:rsid w:val="00FF05C7"/>
    <w:rsid w:val="00FF4B55"/>
    <w:rsid w:val="00FF71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92D7A3F"/>
  <w15:docId w15:val="{126365A0-0B7D-4E86-A471-FAB8447F3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6E7D"/>
    <w:pPr>
      <w:widowControl w:val="0"/>
      <w:autoSpaceDE w:val="0"/>
      <w:autoSpaceDN w:val="0"/>
      <w:spacing w:after="0" w:line="240" w:lineRule="auto"/>
    </w:pPr>
    <w:rPr>
      <w:rFonts w:ascii="Times New Roman" w:eastAsia="Times New Roman" w:hAnsi="Times New Roman" w:cs="Times New Roman"/>
      <w:sz w:val="20"/>
      <w:szCs w:val="20"/>
    </w:rPr>
  </w:style>
  <w:style w:type="paragraph" w:styleId="Heading2">
    <w:name w:val="heading 2"/>
    <w:basedOn w:val="Normal"/>
    <w:link w:val="Heading2Char"/>
    <w:uiPriority w:val="9"/>
    <w:qFormat/>
    <w:rsid w:val="00FE025F"/>
    <w:pPr>
      <w:widowControl/>
      <w:autoSpaceDE/>
      <w:autoSpaceDN/>
      <w:spacing w:before="100" w:beforeAutospacing="1" w:after="100" w:afterAutospacing="1"/>
      <w:outlineLvl w:val="1"/>
    </w:pPr>
    <w:rPr>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6E7D"/>
    <w:pPr>
      <w:tabs>
        <w:tab w:val="center" w:pos="4513"/>
        <w:tab w:val="right" w:pos="9026"/>
      </w:tabs>
    </w:pPr>
  </w:style>
  <w:style w:type="character" w:customStyle="1" w:styleId="HeaderChar">
    <w:name w:val="Header Char"/>
    <w:basedOn w:val="DefaultParagraphFont"/>
    <w:link w:val="Header"/>
    <w:uiPriority w:val="99"/>
    <w:rsid w:val="00C46E7D"/>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C46E7D"/>
    <w:pPr>
      <w:tabs>
        <w:tab w:val="center" w:pos="4513"/>
        <w:tab w:val="right" w:pos="9026"/>
      </w:tabs>
    </w:pPr>
  </w:style>
  <w:style w:type="character" w:customStyle="1" w:styleId="FooterChar">
    <w:name w:val="Footer Char"/>
    <w:basedOn w:val="DefaultParagraphFont"/>
    <w:link w:val="Footer"/>
    <w:uiPriority w:val="99"/>
    <w:rsid w:val="00C46E7D"/>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C46E7D"/>
    <w:rPr>
      <w:rFonts w:ascii="Tahoma" w:hAnsi="Tahoma" w:cs="Tahoma"/>
      <w:sz w:val="16"/>
      <w:szCs w:val="16"/>
    </w:rPr>
  </w:style>
  <w:style w:type="character" w:customStyle="1" w:styleId="BalloonTextChar">
    <w:name w:val="Balloon Text Char"/>
    <w:basedOn w:val="DefaultParagraphFont"/>
    <w:link w:val="BalloonText"/>
    <w:uiPriority w:val="99"/>
    <w:semiHidden/>
    <w:rsid w:val="00C46E7D"/>
    <w:rPr>
      <w:rFonts w:ascii="Tahoma" w:eastAsia="Times New Roman" w:hAnsi="Tahoma" w:cs="Tahoma"/>
      <w:sz w:val="16"/>
      <w:szCs w:val="16"/>
    </w:rPr>
  </w:style>
  <w:style w:type="paragraph" w:styleId="ListParagraph">
    <w:name w:val="List Paragraph"/>
    <w:basedOn w:val="Normal"/>
    <w:uiPriority w:val="34"/>
    <w:qFormat/>
    <w:rsid w:val="00CD1EFE"/>
    <w:pPr>
      <w:ind w:left="720"/>
      <w:contextualSpacing/>
    </w:pPr>
  </w:style>
  <w:style w:type="character" w:customStyle="1" w:styleId="Heading2Char">
    <w:name w:val="Heading 2 Char"/>
    <w:basedOn w:val="DefaultParagraphFont"/>
    <w:link w:val="Heading2"/>
    <w:uiPriority w:val="9"/>
    <w:rsid w:val="00FE025F"/>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FE025F"/>
    <w:pPr>
      <w:widowControl/>
      <w:autoSpaceDE/>
      <w:autoSpaceDN/>
      <w:spacing w:before="100" w:beforeAutospacing="1" w:after="100" w:afterAutospacing="1"/>
    </w:pPr>
    <w:rPr>
      <w:sz w:val="24"/>
      <w:szCs w:val="24"/>
      <w:lang w:eastAsia="en-GB"/>
    </w:rPr>
  </w:style>
  <w:style w:type="character" w:styleId="Hyperlink">
    <w:name w:val="Hyperlink"/>
    <w:basedOn w:val="DefaultParagraphFont"/>
    <w:uiPriority w:val="99"/>
    <w:unhideWhenUsed/>
    <w:rsid w:val="00FE025F"/>
    <w:rPr>
      <w:color w:val="0000FF"/>
      <w:u w:val="single"/>
    </w:rPr>
  </w:style>
  <w:style w:type="character" w:styleId="FollowedHyperlink">
    <w:name w:val="FollowedHyperlink"/>
    <w:basedOn w:val="DefaultParagraphFont"/>
    <w:uiPriority w:val="99"/>
    <w:semiHidden/>
    <w:unhideWhenUsed/>
    <w:rsid w:val="002B70FD"/>
    <w:rPr>
      <w:color w:val="800080" w:themeColor="followedHyperlink"/>
      <w:u w:val="single"/>
    </w:rPr>
  </w:style>
  <w:style w:type="character" w:styleId="Strong">
    <w:name w:val="Strong"/>
    <w:basedOn w:val="DefaultParagraphFont"/>
    <w:uiPriority w:val="22"/>
    <w:qFormat/>
    <w:rsid w:val="006317FE"/>
    <w:rPr>
      <w:b/>
      <w:bCs/>
    </w:rPr>
  </w:style>
  <w:style w:type="character" w:styleId="PlaceholderText">
    <w:name w:val="Placeholder Text"/>
    <w:basedOn w:val="DefaultParagraphFont"/>
    <w:uiPriority w:val="99"/>
    <w:semiHidden/>
    <w:rsid w:val="00C51211"/>
    <w:rPr>
      <w:color w:val="808080"/>
    </w:rPr>
  </w:style>
  <w:style w:type="character" w:customStyle="1" w:styleId="BluePAAFFont">
    <w:name w:val="Blue PAAF Font"/>
    <w:basedOn w:val="DefaultParagraphFont"/>
    <w:uiPriority w:val="1"/>
    <w:qFormat/>
    <w:rsid w:val="00C51211"/>
    <w:rPr>
      <w:rFonts w:ascii="Arial" w:hAnsi="Arial"/>
      <w:i w:val="0"/>
      <w:color w:val="1F497D" w:themeColor="text2"/>
      <w:sz w:val="20"/>
    </w:rPr>
  </w:style>
  <w:style w:type="table" w:styleId="TableGrid">
    <w:name w:val="Table Grid"/>
    <w:basedOn w:val="TableNormal"/>
    <w:uiPriority w:val="59"/>
    <w:rsid w:val="00C36513"/>
    <w:pPr>
      <w:spacing w:after="0" w:line="240" w:lineRule="auto"/>
    </w:pPr>
    <w:rPr>
      <w:rFonts w:ascii="Times New Roman" w:eastAsia="Times New Roman" w:hAnsi="Times New Roman"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36513"/>
    <w:rPr>
      <w:sz w:val="16"/>
      <w:szCs w:val="16"/>
    </w:rPr>
  </w:style>
  <w:style w:type="paragraph" w:styleId="CommentText">
    <w:name w:val="annotation text"/>
    <w:basedOn w:val="Normal"/>
    <w:link w:val="CommentTextChar"/>
    <w:uiPriority w:val="99"/>
    <w:semiHidden/>
    <w:unhideWhenUsed/>
    <w:rsid w:val="00C36513"/>
  </w:style>
  <w:style w:type="character" w:customStyle="1" w:styleId="CommentTextChar">
    <w:name w:val="Comment Text Char"/>
    <w:basedOn w:val="DefaultParagraphFont"/>
    <w:link w:val="CommentText"/>
    <w:uiPriority w:val="99"/>
    <w:semiHidden/>
    <w:rsid w:val="00C3651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36513"/>
    <w:rPr>
      <w:b/>
      <w:bCs/>
    </w:rPr>
  </w:style>
  <w:style w:type="character" w:customStyle="1" w:styleId="CommentSubjectChar">
    <w:name w:val="Comment Subject Char"/>
    <w:basedOn w:val="CommentTextChar"/>
    <w:link w:val="CommentSubject"/>
    <w:uiPriority w:val="99"/>
    <w:semiHidden/>
    <w:rsid w:val="00C36513"/>
    <w:rPr>
      <w:rFonts w:ascii="Times New Roman" w:eastAsia="Times New Roman" w:hAnsi="Times New Roman" w:cs="Times New Roman"/>
      <w:b/>
      <w:bCs/>
      <w:sz w:val="20"/>
      <w:szCs w:val="20"/>
    </w:rPr>
  </w:style>
  <w:style w:type="paragraph" w:styleId="Revision">
    <w:name w:val="Revision"/>
    <w:hidden/>
    <w:uiPriority w:val="99"/>
    <w:semiHidden/>
    <w:rsid w:val="00311785"/>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8759470">
      <w:bodyDiv w:val="1"/>
      <w:marLeft w:val="0"/>
      <w:marRight w:val="0"/>
      <w:marTop w:val="0"/>
      <w:marBottom w:val="0"/>
      <w:divBdr>
        <w:top w:val="none" w:sz="0" w:space="0" w:color="auto"/>
        <w:left w:val="none" w:sz="0" w:space="0" w:color="auto"/>
        <w:bottom w:val="none" w:sz="0" w:space="0" w:color="auto"/>
        <w:right w:val="none" w:sz="0" w:space="0" w:color="auto"/>
      </w:divBdr>
      <w:divsChild>
        <w:div w:id="1198811982">
          <w:marLeft w:val="0"/>
          <w:marRight w:val="0"/>
          <w:marTop w:val="0"/>
          <w:marBottom w:val="0"/>
          <w:divBdr>
            <w:top w:val="none" w:sz="0" w:space="0" w:color="auto"/>
            <w:left w:val="none" w:sz="0" w:space="0" w:color="auto"/>
            <w:bottom w:val="none" w:sz="0" w:space="0" w:color="auto"/>
            <w:right w:val="none" w:sz="0" w:space="0" w:color="auto"/>
          </w:divBdr>
        </w:div>
        <w:div w:id="704331804">
          <w:marLeft w:val="0"/>
          <w:marRight w:val="0"/>
          <w:marTop w:val="0"/>
          <w:marBottom w:val="0"/>
          <w:divBdr>
            <w:top w:val="none" w:sz="0" w:space="0" w:color="auto"/>
            <w:left w:val="none" w:sz="0" w:space="0" w:color="auto"/>
            <w:bottom w:val="none" w:sz="0" w:space="0" w:color="auto"/>
            <w:right w:val="none" w:sz="0" w:space="0" w:color="auto"/>
          </w:divBdr>
        </w:div>
        <w:div w:id="493574880">
          <w:marLeft w:val="0"/>
          <w:marRight w:val="0"/>
          <w:marTop w:val="0"/>
          <w:marBottom w:val="0"/>
          <w:divBdr>
            <w:top w:val="none" w:sz="0" w:space="0" w:color="auto"/>
            <w:left w:val="none" w:sz="0" w:space="0" w:color="auto"/>
            <w:bottom w:val="none" w:sz="0" w:space="0" w:color="auto"/>
            <w:right w:val="none" w:sz="0" w:space="0" w:color="auto"/>
          </w:divBdr>
        </w:div>
        <w:div w:id="1708872721">
          <w:marLeft w:val="0"/>
          <w:marRight w:val="0"/>
          <w:marTop w:val="0"/>
          <w:marBottom w:val="0"/>
          <w:divBdr>
            <w:top w:val="none" w:sz="0" w:space="0" w:color="auto"/>
            <w:left w:val="none" w:sz="0" w:space="0" w:color="auto"/>
            <w:bottom w:val="none" w:sz="0" w:space="0" w:color="auto"/>
            <w:right w:val="none" w:sz="0" w:space="0" w:color="auto"/>
          </w:divBdr>
        </w:div>
      </w:divsChild>
    </w:div>
    <w:div w:id="603537055">
      <w:bodyDiv w:val="1"/>
      <w:marLeft w:val="0"/>
      <w:marRight w:val="0"/>
      <w:marTop w:val="0"/>
      <w:marBottom w:val="0"/>
      <w:divBdr>
        <w:top w:val="none" w:sz="0" w:space="0" w:color="auto"/>
        <w:left w:val="none" w:sz="0" w:space="0" w:color="auto"/>
        <w:bottom w:val="none" w:sz="0" w:space="0" w:color="auto"/>
        <w:right w:val="none" w:sz="0" w:space="0" w:color="auto"/>
      </w:divBdr>
    </w:div>
    <w:div w:id="1094517970">
      <w:bodyDiv w:val="1"/>
      <w:marLeft w:val="0"/>
      <w:marRight w:val="0"/>
      <w:marTop w:val="0"/>
      <w:marBottom w:val="0"/>
      <w:divBdr>
        <w:top w:val="none" w:sz="0" w:space="0" w:color="auto"/>
        <w:left w:val="none" w:sz="0" w:space="0" w:color="auto"/>
        <w:bottom w:val="none" w:sz="0" w:space="0" w:color="auto"/>
        <w:right w:val="none" w:sz="0" w:space="0" w:color="auto"/>
      </w:divBdr>
      <w:divsChild>
        <w:div w:id="1766726733">
          <w:marLeft w:val="0"/>
          <w:marRight w:val="0"/>
          <w:marTop w:val="0"/>
          <w:marBottom w:val="0"/>
          <w:divBdr>
            <w:top w:val="none" w:sz="0" w:space="0" w:color="auto"/>
            <w:left w:val="none" w:sz="0" w:space="0" w:color="auto"/>
            <w:bottom w:val="none" w:sz="0" w:space="0" w:color="auto"/>
            <w:right w:val="none" w:sz="0" w:space="0" w:color="auto"/>
          </w:divBdr>
          <w:divsChild>
            <w:div w:id="878513790">
              <w:marLeft w:val="0"/>
              <w:marRight w:val="0"/>
              <w:marTop w:val="0"/>
              <w:marBottom w:val="0"/>
              <w:divBdr>
                <w:top w:val="none" w:sz="0" w:space="0" w:color="auto"/>
                <w:left w:val="none" w:sz="0" w:space="0" w:color="auto"/>
                <w:bottom w:val="none" w:sz="0" w:space="0" w:color="auto"/>
                <w:right w:val="none" w:sz="0" w:space="0" w:color="auto"/>
              </w:divBdr>
            </w:div>
            <w:div w:id="1892499219">
              <w:marLeft w:val="0"/>
              <w:marRight w:val="0"/>
              <w:marTop w:val="0"/>
              <w:marBottom w:val="0"/>
              <w:divBdr>
                <w:top w:val="none" w:sz="0" w:space="0" w:color="auto"/>
                <w:left w:val="none" w:sz="0" w:space="0" w:color="auto"/>
                <w:bottom w:val="none" w:sz="0" w:space="0" w:color="auto"/>
                <w:right w:val="none" w:sz="0" w:space="0" w:color="auto"/>
              </w:divBdr>
            </w:div>
            <w:div w:id="1685857268">
              <w:marLeft w:val="0"/>
              <w:marRight w:val="0"/>
              <w:marTop w:val="0"/>
              <w:marBottom w:val="0"/>
              <w:divBdr>
                <w:top w:val="none" w:sz="0" w:space="0" w:color="auto"/>
                <w:left w:val="none" w:sz="0" w:space="0" w:color="auto"/>
                <w:bottom w:val="none" w:sz="0" w:space="0" w:color="auto"/>
                <w:right w:val="none" w:sz="0" w:space="0" w:color="auto"/>
              </w:divBdr>
            </w:div>
            <w:div w:id="1708410122">
              <w:marLeft w:val="0"/>
              <w:marRight w:val="0"/>
              <w:marTop w:val="0"/>
              <w:marBottom w:val="0"/>
              <w:divBdr>
                <w:top w:val="none" w:sz="0" w:space="0" w:color="auto"/>
                <w:left w:val="none" w:sz="0" w:space="0" w:color="auto"/>
                <w:bottom w:val="none" w:sz="0" w:space="0" w:color="auto"/>
                <w:right w:val="none" w:sz="0" w:space="0" w:color="auto"/>
              </w:divBdr>
            </w:div>
            <w:div w:id="604385446">
              <w:marLeft w:val="0"/>
              <w:marRight w:val="0"/>
              <w:marTop w:val="0"/>
              <w:marBottom w:val="0"/>
              <w:divBdr>
                <w:top w:val="none" w:sz="0" w:space="0" w:color="auto"/>
                <w:left w:val="none" w:sz="0" w:space="0" w:color="auto"/>
                <w:bottom w:val="none" w:sz="0" w:space="0" w:color="auto"/>
                <w:right w:val="none" w:sz="0" w:space="0" w:color="auto"/>
              </w:divBdr>
            </w:div>
            <w:div w:id="1998068927">
              <w:marLeft w:val="0"/>
              <w:marRight w:val="0"/>
              <w:marTop w:val="0"/>
              <w:marBottom w:val="0"/>
              <w:divBdr>
                <w:top w:val="none" w:sz="0" w:space="0" w:color="auto"/>
                <w:left w:val="none" w:sz="0" w:space="0" w:color="auto"/>
                <w:bottom w:val="none" w:sz="0" w:space="0" w:color="auto"/>
                <w:right w:val="none" w:sz="0" w:space="0" w:color="auto"/>
              </w:divBdr>
            </w:div>
            <w:div w:id="1672488848">
              <w:marLeft w:val="0"/>
              <w:marRight w:val="0"/>
              <w:marTop w:val="0"/>
              <w:marBottom w:val="0"/>
              <w:divBdr>
                <w:top w:val="none" w:sz="0" w:space="0" w:color="auto"/>
                <w:left w:val="none" w:sz="0" w:space="0" w:color="auto"/>
                <w:bottom w:val="none" w:sz="0" w:space="0" w:color="auto"/>
                <w:right w:val="none" w:sz="0" w:space="0" w:color="auto"/>
              </w:divBdr>
            </w:div>
            <w:div w:id="1550260187">
              <w:marLeft w:val="0"/>
              <w:marRight w:val="0"/>
              <w:marTop w:val="0"/>
              <w:marBottom w:val="0"/>
              <w:divBdr>
                <w:top w:val="none" w:sz="0" w:space="0" w:color="auto"/>
                <w:left w:val="none" w:sz="0" w:space="0" w:color="auto"/>
                <w:bottom w:val="none" w:sz="0" w:space="0" w:color="auto"/>
                <w:right w:val="none" w:sz="0" w:space="0" w:color="auto"/>
              </w:divBdr>
            </w:div>
            <w:div w:id="970481519">
              <w:marLeft w:val="0"/>
              <w:marRight w:val="0"/>
              <w:marTop w:val="0"/>
              <w:marBottom w:val="0"/>
              <w:divBdr>
                <w:top w:val="none" w:sz="0" w:space="0" w:color="auto"/>
                <w:left w:val="none" w:sz="0" w:space="0" w:color="auto"/>
                <w:bottom w:val="none" w:sz="0" w:space="0" w:color="auto"/>
                <w:right w:val="none" w:sz="0" w:space="0" w:color="auto"/>
              </w:divBdr>
            </w:div>
            <w:div w:id="1124814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629184">
      <w:bodyDiv w:val="1"/>
      <w:marLeft w:val="0"/>
      <w:marRight w:val="0"/>
      <w:marTop w:val="0"/>
      <w:marBottom w:val="0"/>
      <w:divBdr>
        <w:top w:val="none" w:sz="0" w:space="0" w:color="auto"/>
        <w:left w:val="none" w:sz="0" w:space="0" w:color="auto"/>
        <w:bottom w:val="none" w:sz="0" w:space="0" w:color="auto"/>
        <w:right w:val="none" w:sz="0" w:space="0" w:color="auto"/>
      </w:divBdr>
      <w:divsChild>
        <w:div w:id="815223522">
          <w:marLeft w:val="0"/>
          <w:marRight w:val="0"/>
          <w:marTop w:val="0"/>
          <w:marBottom w:val="0"/>
          <w:divBdr>
            <w:top w:val="none" w:sz="0" w:space="0" w:color="auto"/>
            <w:left w:val="none" w:sz="0" w:space="0" w:color="auto"/>
            <w:bottom w:val="none" w:sz="0" w:space="0" w:color="auto"/>
            <w:right w:val="none" w:sz="0" w:space="0" w:color="auto"/>
          </w:divBdr>
        </w:div>
        <w:div w:id="1190558942">
          <w:marLeft w:val="0"/>
          <w:marRight w:val="0"/>
          <w:marTop w:val="0"/>
          <w:marBottom w:val="0"/>
          <w:divBdr>
            <w:top w:val="none" w:sz="0" w:space="0" w:color="auto"/>
            <w:left w:val="none" w:sz="0" w:space="0" w:color="auto"/>
            <w:bottom w:val="none" w:sz="0" w:space="0" w:color="auto"/>
            <w:right w:val="none" w:sz="0" w:space="0" w:color="auto"/>
          </w:divBdr>
        </w:div>
      </w:divsChild>
    </w:div>
    <w:div w:id="1815754942">
      <w:bodyDiv w:val="1"/>
      <w:marLeft w:val="0"/>
      <w:marRight w:val="0"/>
      <w:marTop w:val="0"/>
      <w:marBottom w:val="0"/>
      <w:divBdr>
        <w:top w:val="none" w:sz="0" w:space="0" w:color="auto"/>
        <w:left w:val="none" w:sz="0" w:space="0" w:color="auto"/>
        <w:bottom w:val="none" w:sz="0" w:space="0" w:color="auto"/>
        <w:right w:val="none" w:sz="0" w:space="0" w:color="auto"/>
      </w:divBdr>
      <w:divsChild>
        <w:div w:id="673067714">
          <w:marLeft w:val="0"/>
          <w:marRight w:val="0"/>
          <w:marTop w:val="0"/>
          <w:marBottom w:val="0"/>
          <w:divBdr>
            <w:top w:val="none" w:sz="0" w:space="0" w:color="auto"/>
            <w:left w:val="none" w:sz="0" w:space="0" w:color="auto"/>
            <w:bottom w:val="none" w:sz="0" w:space="0" w:color="auto"/>
            <w:right w:val="none" w:sz="0" w:space="0" w:color="auto"/>
          </w:divBdr>
        </w:div>
        <w:div w:id="12633700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ccessabilityadmin@exeter.ac.uk"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www.exeter.ac.uk/students/wellbeing/support/adviceforstaff/"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www.exeter.ac.uk/wellbeing/"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wellbeingadmin@exeter.ac.uk" TargetMode="External"/><Relationship Id="rId22"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DDEFD0634BD404E893A564EF37C23DF"/>
        <w:category>
          <w:name w:val="General"/>
          <w:gallery w:val="placeholder"/>
        </w:category>
        <w:types>
          <w:type w:val="bbPlcHdr"/>
        </w:types>
        <w:behaviors>
          <w:behavior w:val="content"/>
        </w:behaviors>
        <w:guid w:val="{983773B6-650B-414E-AF2E-BF628AC619E5}"/>
      </w:docPartPr>
      <w:docPartBody>
        <w:p w:rsidR="008F6A0A" w:rsidRDefault="00A7410C" w:rsidP="00A7410C">
          <w:pPr>
            <w:pStyle w:val="BDDEFD0634BD404E893A564EF37C23DF"/>
          </w:pPr>
          <w:r w:rsidRPr="001C27B1">
            <w:rPr>
              <w:rStyle w:val="PlaceholderText"/>
              <w:rFonts w:ascii="Arial" w:hAnsi="Arial" w:cs="Arial"/>
              <w:sz w:val="20"/>
              <w:szCs w:val="20"/>
            </w:rPr>
            <w:t>Click here to enter text.</w:t>
          </w:r>
        </w:p>
      </w:docPartBody>
    </w:docPart>
    <w:docPart>
      <w:docPartPr>
        <w:name w:val="3EB6225B59C24143BAF6649C6A5FB166"/>
        <w:category>
          <w:name w:val="General"/>
          <w:gallery w:val="placeholder"/>
        </w:category>
        <w:types>
          <w:type w:val="bbPlcHdr"/>
        </w:types>
        <w:behaviors>
          <w:behavior w:val="content"/>
        </w:behaviors>
        <w:guid w:val="{02F947BE-6444-4D50-B7C1-D08103BBE3DE}"/>
      </w:docPartPr>
      <w:docPartBody>
        <w:p w:rsidR="008F6A0A" w:rsidRDefault="00A7410C" w:rsidP="00A7410C">
          <w:pPr>
            <w:pStyle w:val="3EB6225B59C24143BAF6649C6A5FB166"/>
          </w:pPr>
          <w:r w:rsidRPr="001C27B1">
            <w:rPr>
              <w:rStyle w:val="PlaceholderText"/>
              <w:rFonts w:ascii="Arial" w:hAnsi="Arial" w:cs="Arial"/>
              <w:sz w:val="20"/>
              <w:szCs w:val="20"/>
            </w:rPr>
            <w:t>Click here to enter text.</w:t>
          </w:r>
        </w:p>
      </w:docPartBody>
    </w:docPart>
    <w:docPart>
      <w:docPartPr>
        <w:name w:val="2D6D984B8F2048A598296F1F74024773"/>
        <w:category>
          <w:name w:val="General"/>
          <w:gallery w:val="placeholder"/>
        </w:category>
        <w:types>
          <w:type w:val="bbPlcHdr"/>
        </w:types>
        <w:behaviors>
          <w:behavior w:val="content"/>
        </w:behaviors>
        <w:guid w:val="{C6E43DC6-F3A6-46E7-A2BC-786A19AECEE7}"/>
      </w:docPartPr>
      <w:docPartBody>
        <w:p w:rsidR="008F6A0A" w:rsidRDefault="00A7410C" w:rsidP="00A7410C">
          <w:pPr>
            <w:pStyle w:val="2D6D984B8F2048A598296F1F74024773"/>
          </w:pPr>
          <w:r w:rsidRPr="001C27B1">
            <w:rPr>
              <w:rStyle w:val="PlaceholderText"/>
              <w:rFonts w:ascii="Arial" w:hAnsi="Arial" w:cs="Arial"/>
              <w:sz w:val="20"/>
              <w:szCs w:val="20"/>
            </w:rPr>
            <w:t>Click here to enter text.</w:t>
          </w:r>
        </w:p>
      </w:docPartBody>
    </w:docPart>
    <w:docPart>
      <w:docPartPr>
        <w:name w:val="C2456698CD9548569998221812ADC5BC"/>
        <w:category>
          <w:name w:val="General"/>
          <w:gallery w:val="placeholder"/>
        </w:category>
        <w:types>
          <w:type w:val="bbPlcHdr"/>
        </w:types>
        <w:behaviors>
          <w:behavior w:val="content"/>
        </w:behaviors>
        <w:guid w:val="{E43B06A8-3EF8-49DA-B677-2845BAE5ECD5}"/>
      </w:docPartPr>
      <w:docPartBody>
        <w:p w:rsidR="008F6A0A" w:rsidRDefault="00A7410C" w:rsidP="00A7410C">
          <w:pPr>
            <w:pStyle w:val="C2456698CD9548569998221812ADC5BC"/>
          </w:pPr>
          <w:r w:rsidRPr="001C27B1">
            <w:rPr>
              <w:rStyle w:val="PlaceholderText"/>
              <w:rFonts w:ascii="Arial" w:hAnsi="Arial" w:cs="Arial"/>
              <w:sz w:val="20"/>
              <w:szCs w:val="20"/>
            </w:rPr>
            <w:t>Click here to enter text.</w:t>
          </w:r>
        </w:p>
      </w:docPartBody>
    </w:docPart>
    <w:docPart>
      <w:docPartPr>
        <w:name w:val="EFC255307756445495A0AC12404F39B5"/>
        <w:category>
          <w:name w:val="General"/>
          <w:gallery w:val="placeholder"/>
        </w:category>
        <w:types>
          <w:type w:val="bbPlcHdr"/>
        </w:types>
        <w:behaviors>
          <w:behavior w:val="content"/>
        </w:behaviors>
        <w:guid w:val="{9AF5D646-F673-4CCD-A343-6E3FF595AB65}"/>
      </w:docPartPr>
      <w:docPartBody>
        <w:p w:rsidR="00AA18DA" w:rsidRDefault="00BA1AFA" w:rsidP="00BA1AFA">
          <w:pPr>
            <w:pStyle w:val="EFC255307756445495A0AC12404F39B5"/>
          </w:pPr>
          <w:r w:rsidRPr="001C27B1">
            <w:rPr>
              <w:rStyle w:val="PlaceholderText"/>
              <w:rFonts w:ascii="Arial" w:hAnsi="Arial" w:cs="Arial"/>
              <w:sz w:val="20"/>
              <w:szCs w:val="20"/>
            </w:rPr>
            <w:t>Click here to enter text.</w:t>
          </w:r>
        </w:p>
      </w:docPartBody>
    </w:docPart>
    <w:docPart>
      <w:docPartPr>
        <w:name w:val="8A6658126710406F9F6FF5B9D8D1831A"/>
        <w:category>
          <w:name w:val="General"/>
          <w:gallery w:val="placeholder"/>
        </w:category>
        <w:types>
          <w:type w:val="bbPlcHdr"/>
        </w:types>
        <w:behaviors>
          <w:behavior w:val="content"/>
        </w:behaviors>
        <w:guid w:val="{080FAD87-300B-4707-8181-500E71106423}"/>
      </w:docPartPr>
      <w:docPartBody>
        <w:p w:rsidR="0066620A" w:rsidRDefault="007A63F1" w:rsidP="007A63F1">
          <w:pPr>
            <w:pStyle w:val="8A6658126710406F9F6FF5B9D8D1831A"/>
          </w:pPr>
          <w:r w:rsidRPr="0095399E">
            <w:rPr>
              <w:rStyle w:val="PlaceholderText"/>
              <w:rFonts w:ascii="Arial" w:hAnsi="Arial" w:cs="Arial"/>
              <w:sz w:val="20"/>
              <w:szCs w:val="20"/>
            </w:rPr>
            <w:t>Now select a type...</w:t>
          </w:r>
        </w:p>
      </w:docPartBody>
    </w:docPart>
    <w:docPart>
      <w:docPartPr>
        <w:name w:val="406597C669014402836E711E403EB374"/>
        <w:category>
          <w:name w:val="General"/>
          <w:gallery w:val="placeholder"/>
        </w:category>
        <w:types>
          <w:type w:val="bbPlcHdr"/>
        </w:types>
        <w:behaviors>
          <w:behavior w:val="content"/>
        </w:behaviors>
        <w:guid w:val="{4F4ECF48-9DEC-49E0-BFE6-01E69F5AE83C}"/>
      </w:docPartPr>
      <w:docPartBody>
        <w:p w:rsidR="0066620A" w:rsidRDefault="007A63F1" w:rsidP="007A63F1">
          <w:pPr>
            <w:pStyle w:val="406597C669014402836E711E403EB374"/>
          </w:pPr>
          <w:r w:rsidRPr="001C27B1">
            <w:rPr>
              <w:rStyle w:val="PlaceholderText"/>
              <w:rFonts w:ascii="Arial" w:hAnsi="Arial" w:cs="Arial"/>
              <w:sz w:val="20"/>
              <w:szCs w:val="2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B2D06"/>
    <w:rsid w:val="003936CE"/>
    <w:rsid w:val="003D337C"/>
    <w:rsid w:val="004D7DA4"/>
    <w:rsid w:val="00550B41"/>
    <w:rsid w:val="0066620A"/>
    <w:rsid w:val="007A63F1"/>
    <w:rsid w:val="00830ECB"/>
    <w:rsid w:val="008B2D06"/>
    <w:rsid w:val="008F6A0A"/>
    <w:rsid w:val="009B6BB0"/>
    <w:rsid w:val="00A43EF1"/>
    <w:rsid w:val="00A7410C"/>
    <w:rsid w:val="00AA18DA"/>
    <w:rsid w:val="00BA1AFA"/>
    <w:rsid w:val="00C74707"/>
    <w:rsid w:val="00CD358B"/>
    <w:rsid w:val="00E16CFD"/>
    <w:rsid w:val="00E44C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63F1"/>
    <w:rPr>
      <w:color w:val="808080"/>
    </w:rPr>
  </w:style>
  <w:style w:type="paragraph" w:customStyle="1" w:styleId="7D1F792A40C84E65AB9F5086590B664A">
    <w:name w:val="7D1F792A40C84E65AB9F5086590B664A"/>
    <w:rsid w:val="008B2D06"/>
  </w:style>
  <w:style w:type="paragraph" w:customStyle="1" w:styleId="0BE45E70CB3A48D680D41F22DEC49ED7">
    <w:name w:val="0BE45E70CB3A48D680D41F22DEC49ED7"/>
    <w:rsid w:val="008B2D06"/>
  </w:style>
  <w:style w:type="paragraph" w:customStyle="1" w:styleId="AA8B262F6C7B4E62B32551BBD3D912FD">
    <w:name w:val="AA8B262F6C7B4E62B32551BBD3D912FD"/>
    <w:rsid w:val="008B2D06"/>
  </w:style>
  <w:style w:type="paragraph" w:customStyle="1" w:styleId="A1C3F5D0E24847769F320F69D86F9777">
    <w:name w:val="A1C3F5D0E24847769F320F69D86F9777"/>
    <w:rsid w:val="008B2D06"/>
  </w:style>
  <w:style w:type="paragraph" w:customStyle="1" w:styleId="6EF955EA2154424492C3C61CEA4059D9">
    <w:name w:val="6EF955EA2154424492C3C61CEA4059D9"/>
    <w:rsid w:val="008B2D06"/>
  </w:style>
  <w:style w:type="paragraph" w:customStyle="1" w:styleId="9C0F2D8F98884E4BBD5BD9B68403B1A8">
    <w:name w:val="9C0F2D8F98884E4BBD5BD9B68403B1A8"/>
    <w:rsid w:val="008B2D06"/>
  </w:style>
  <w:style w:type="paragraph" w:customStyle="1" w:styleId="FD0257A1868D4D3DA31FEC4EA4B6CBB0">
    <w:name w:val="FD0257A1868D4D3DA31FEC4EA4B6CBB0"/>
    <w:rsid w:val="008B2D06"/>
  </w:style>
  <w:style w:type="paragraph" w:customStyle="1" w:styleId="03F0982F2667463EA9DF2307EFF563A6">
    <w:name w:val="03F0982F2667463EA9DF2307EFF563A6"/>
    <w:rsid w:val="008B2D06"/>
  </w:style>
  <w:style w:type="paragraph" w:customStyle="1" w:styleId="7D98A15789C24085A227DD9755CE8CE9">
    <w:name w:val="7D98A15789C24085A227DD9755CE8CE9"/>
    <w:rsid w:val="008B2D06"/>
  </w:style>
  <w:style w:type="paragraph" w:customStyle="1" w:styleId="6F70D9B298784A4EB11252CD72818D6E">
    <w:name w:val="6F70D9B298784A4EB11252CD72818D6E"/>
    <w:rsid w:val="008B2D06"/>
  </w:style>
  <w:style w:type="paragraph" w:customStyle="1" w:styleId="EFE8E0EA12994B109AC2EA6B75C92DFE">
    <w:name w:val="EFE8E0EA12994B109AC2EA6B75C92DFE"/>
    <w:rsid w:val="008B2D06"/>
  </w:style>
  <w:style w:type="paragraph" w:customStyle="1" w:styleId="B82F76451E874145A06CCB102D44C20B">
    <w:name w:val="B82F76451E874145A06CCB102D44C20B"/>
    <w:rsid w:val="008B2D06"/>
  </w:style>
  <w:style w:type="paragraph" w:customStyle="1" w:styleId="7820DF7BA03641ABB5AE2D82226F7545">
    <w:name w:val="7820DF7BA03641ABB5AE2D82226F7545"/>
    <w:rsid w:val="008B2D06"/>
  </w:style>
  <w:style w:type="paragraph" w:customStyle="1" w:styleId="2C890D70C06447C7BFA838CD046A6E07">
    <w:name w:val="2C890D70C06447C7BFA838CD046A6E07"/>
    <w:rsid w:val="008B2D06"/>
  </w:style>
  <w:style w:type="paragraph" w:customStyle="1" w:styleId="174D3602472F434899CAA132BA639DB1">
    <w:name w:val="174D3602472F434899CAA132BA639DB1"/>
    <w:rsid w:val="004D7DA4"/>
  </w:style>
  <w:style w:type="paragraph" w:customStyle="1" w:styleId="BA037A1EEFF147BFBA72237AB4683FD1">
    <w:name w:val="BA037A1EEFF147BFBA72237AB4683FD1"/>
    <w:rsid w:val="004D7DA4"/>
  </w:style>
  <w:style w:type="paragraph" w:customStyle="1" w:styleId="57DC3BD2B8FB41498AE33F40FD211FCF">
    <w:name w:val="57DC3BD2B8FB41498AE33F40FD211FCF"/>
    <w:rsid w:val="004D7DA4"/>
  </w:style>
  <w:style w:type="paragraph" w:customStyle="1" w:styleId="FA880B9E48F84081AEB79DF4188126E7">
    <w:name w:val="FA880B9E48F84081AEB79DF4188126E7"/>
    <w:rsid w:val="004D7DA4"/>
  </w:style>
  <w:style w:type="paragraph" w:customStyle="1" w:styleId="5BE128D04D9F477FB7EAF619CDD14532">
    <w:name w:val="5BE128D04D9F477FB7EAF619CDD14532"/>
    <w:rsid w:val="004D7DA4"/>
  </w:style>
  <w:style w:type="paragraph" w:customStyle="1" w:styleId="89157D70485542ADBF1D94D3BEAFC623">
    <w:name w:val="89157D70485542ADBF1D94D3BEAFC623"/>
    <w:rsid w:val="004D7DA4"/>
  </w:style>
  <w:style w:type="paragraph" w:customStyle="1" w:styleId="759062116A3C49578F047A9107FE4D03">
    <w:name w:val="759062116A3C49578F047A9107FE4D03"/>
    <w:rsid w:val="004D7DA4"/>
  </w:style>
  <w:style w:type="paragraph" w:customStyle="1" w:styleId="9CC2C3CC11AD42B08E03A298EFF3F7D7">
    <w:name w:val="9CC2C3CC11AD42B08E03A298EFF3F7D7"/>
    <w:rsid w:val="004D7DA4"/>
  </w:style>
  <w:style w:type="paragraph" w:customStyle="1" w:styleId="1118E89F80EF4300ACD37AA4A791C4CA">
    <w:name w:val="1118E89F80EF4300ACD37AA4A791C4CA"/>
    <w:rsid w:val="004D7DA4"/>
  </w:style>
  <w:style w:type="paragraph" w:customStyle="1" w:styleId="95E5B4AF36114A2FA06F510F6B40F609">
    <w:name w:val="95E5B4AF36114A2FA06F510F6B40F609"/>
    <w:rsid w:val="004D7DA4"/>
  </w:style>
  <w:style w:type="paragraph" w:customStyle="1" w:styleId="E38D471F94A64EE5B591DEC7A8578D6E">
    <w:name w:val="E38D471F94A64EE5B591DEC7A8578D6E"/>
    <w:rsid w:val="004D7DA4"/>
  </w:style>
  <w:style w:type="paragraph" w:customStyle="1" w:styleId="0F9157B69C374991AFE75F0621CF8968">
    <w:name w:val="0F9157B69C374991AFE75F0621CF8968"/>
    <w:rsid w:val="004D7DA4"/>
  </w:style>
  <w:style w:type="paragraph" w:customStyle="1" w:styleId="E4775996E32F479F82D4AF505DF4EED2">
    <w:name w:val="E4775996E32F479F82D4AF505DF4EED2"/>
    <w:rsid w:val="004D7DA4"/>
  </w:style>
  <w:style w:type="paragraph" w:customStyle="1" w:styleId="4D910CC9C3BA438CAE7068E4D67852E0">
    <w:name w:val="4D910CC9C3BA438CAE7068E4D67852E0"/>
    <w:rsid w:val="004D7DA4"/>
  </w:style>
  <w:style w:type="paragraph" w:customStyle="1" w:styleId="DE5E1E839C5F40EC802C652144B8DD1D">
    <w:name w:val="DE5E1E839C5F40EC802C652144B8DD1D"/>
    <w:rsid w:val="004D7DA4"/>
  </w:style>
  <w:style w:type="paragraph" w:customStyle="1" w:styleId="7CE98D5289BE4E5989A9ACDDC0CCCDDC">
    <w:name w:val="7CE98D5289BE4E5989A9ACDDC0CCCDDC"/>
    <w:rsid w:val="004D7DA4"/>
  </w:style>
  <w:style w:type="paragraph" w:customStyle="1" w:styleId="722E00FC3C034822A46534699F5316DE">
    <w:name w:val="722E00FC3C034822A46534699F5316DE"/>
    <w:rsid w:val="004D7DA4"/>
  </w:style>
  <w:style w:type="paragraph" w:customStyle="1" w:styleId="ED743698C5FB47558D2EBC80192132C2">
    <w:name w:val="ED743698C5FB47558D2EBC80192132C2"/>
    <w:rsid w:val="004D7DA4"/>
  </w:style>
  <w:style w:type="paragraph" w:customStyle="1" w:styleId="0A65A5FA6A1246D3BA24493A42E35812">
    <w:name w:val="0A65A5FA6A1246D3BA24493A42E35812"/>
    <w:rsid w:val="004D7DA4"/>
  </w:style>
  <w:style w:type="paragraph" w:customStyle="1" w:styleId="3D3A3B39A6934D8EBA70E5BD62CD6EE8">
    <w:name w:val="3D3A3B39A6934D8EBA70E5BD62CD6EE8"/>
    <w:rsid w:val="004D7DA4"/>
  </w:style>
  <w:style w:type="paragraph" w:customStyle="1" w:styleId="FA32B572F54F47F4B41B783A94FC7D5F">
    <w:name w:val="FA32B572F54F47F4B41B783A94FC7D5F"/>
    <w:rsid w:val="004D7DA4"/>
  </w:style>
  <w:style w:type="paragraph" w:customStyle="1" w:styleId="E0E9F2330CC444B786F245B6A3B50789">
    <w:name w:val="E0E9F2330CC444B786F245B6A3B50789"/>
    <w:rsid w:val="004D7DA4"/>
  </w:style>
  <w:style w:type="paragraph" w:customStyle="1" w:styleId="EC4D1694D47A4E968F7825648023481B">
    <w:name w:val="EC4D1694D47A4E968F7825648023481B"/>
    <w:rsid w:val="004D7DA4"/>
  </w:style>
  <w:style w:type="paragraph" w:customStyle="1" w:styleId="67F89B1644F445F4B48D3D3549527FBE">
    <w:name w:val="67F89B1644F445F4B48D3D3549527FBE"/>
    <w:rsid w:val="004D7DA4"/>
  </w:style>
  <w:style w:type="paragraph" w:customStyle="1" w:styleId="42F3688C06AB44E58119BF39DE4D9BFA">
    <w:name w:val="42F3688C06AB44E58119BF39DE4D9BFA"/>
    <w:rsid w:val="004D7DA4"/>
  </w:style>
  <w:style w:type="paragraph" w:customStyle="1" w:styleId="AD08E63672F54ABE8A379B1FA2B473C0">
    <w:name w:val="AD08E63672F54ABE8A379B1FA2B473C0"/>
    <w:rsid w:val="004D7DA4"/>
  </w:style>
  <w:style w:type="paragraph" w:customStyle="1" w:styleId="66191DFF388A4767870296E1EF76A435">
    <w:name w:val="66191DFF388A4767870296E1EF76A435"/>
    <w:rsid w:val="004D7DA4"/>
  </w:style>
  <w:style w:type="paragraph" w:customStyle="1" w:styleId="B0CA6321D1B64935B053C6D6301C867F">
    <w:name w:val="B0CA6321D1B64935B053C6D6301C867F"/>
    <w:rsid w:val="004D7DA4"/>
  </w:style>
  <w:style w:type="paragraph" w:customStyle="1" w:styleId="08ACAB232005414EAA7CBD8FF1FEB134">
    <w:name w:val="08ACAB232005414EAA7CBD8FF1FEB134"/>
    <w:rsid w:val="004D7DA4"/>
  </w:style>
  <w:style w:type="paragraph" w:customStyle="1" w:styleId="99B2AFF5A5944FD6835F0D9260B77865">
    <w:name w:val="99B2AFF5A5944FD6835F0D9260B77865"/>
    <w:rsid w:val="004D7DA4"/>
  </w:style>
  <w:style w:type="paragraph" w:customStyle="1" w:styleId="2E4A279DD6E04EA38F0E104A566CD8F9">
    <w:name w:val="2E4A279DD6E04EA38F0E104A566CD8F9"/>
    <w:rsid w:val="004D7DA4"/>
  </w:style>
  <w:style w:type="paragraph" w:customStyle="1" w:styleId="D67112FFA98C423397663A13229BEE88">
    <w:name w:val="D67112FFA98C423397663A13229BEE88"/>
    <w:rsid w:val="004D7DA4"/>
  </w:style>
  <w:style w:type="paragraph" w:customStyle="1" w:styleId="A64A0042278A44FD82C9DE9586431F75">
    <w:name w:val="A64A0042278A44FD82C9DE9586431F75"/>
    <w:rsid w:val="004D7DA4"/>
  </w:style>
  <w:style w:type="paragraph" w:customStyle="1" w:styleId="0A2C550C8B0B42539796DC4110F24ADD">
    <w:name w:val="0A2C550C8B0B42539796DC4110F24ADD"/>
    <w:rsid w:val="004D7DA4"/>
  </w:style>
  <w:style w:type="paragraph" w:customStyle="1" w:styleId="35A055A042DE497DA0EA9361F67F9BB6">
    <w:name w:val="35A055A042DE497DA0EA9361F67F9BB6"/>
    <w:rsid w:val="004D7DA4"/>
  </w:style>
  <w:style w:type="paragraph" w:customStyle="1" w:styleId="CF57D0AB877D4ACFA24502C6B03767B7">
    <w:name w:val="CF57D0AB877D4ACFA24502C6B03767B7"/>
    <w:rsid w:val="004D7DA4"/>
  </w:style>
  <w:style w:type="paragraph" w:customStyle="1" w:styleId="F8C6934ACEA849269A188E728C6C2A0C">
    <w:name w:val="F8C6934ACEA849269A188E728C6C2A0C"/>
    <w:rsid w:val="004D7DA4"/>
  </w:style>
  <w:style w:type="paragraph" w:customStyle="1" w:styleId="04D84D02AB414BF9B526C36E43194290">
    <w:name w:val="04D84D02AB414BF9B526C36E43194290"/>
    <w:rsid w:val="004D7DA4"/>
  </w:style>
  <w:style w:type="paragraph" w:customStyle="1" w:styleId="D003D8CDE6B249F19EA1EA28B1243D80">
    <w:name w:val="D003D8CDE6B249F19EA1EA28B1243D80"/>
    <w:rsid w:val="004D7DA4"/>
  </w:style>
  <w:style w:type="paragraph" w:customStyle="1" w:styleId="895BE5182C08401F87A73452EA289274">
    <w:name w:val="895BE5182C08401F87A73452EA289274"/>
    <w:rsid w:val="004D7DA4"/>
  </w:style>
  <w:style w:type="paragraph" w:customStyle="1" w:styleId="AA7193CD4CE54AA1946838B8DEE5AD0B">
    <w:name w:val="AA7193CD4CE54AA1946838B8DEE5AD0B"/>
    <w:rsid w:val="004D7DA4"/>
  </w:style>
  <w:style w:type="paragraph" w:customStyle="1" w:styleId="80393362791D4D55BB4925D181D457E9">
    <w:name w:val="80393362791D4D55BB4925D181D457E9"/>
    <w:rsid w:val="004D7DA4"/>
  </w:style>
  <w:style w:type="paragraph" w:customStyle="1" w:styleId="0DF6F2B3D2BE457B9ED8FA0965F8D182">
    <w:name w:val="0DF6F2B3D2BE457B9ED8FA0965F8D182"/>
    <w:rsid w:val="004D7DA4"/>
  </w:style>
  <w:style w:type="paragraph" w:customStyle="1" w:styleId="9FE98254BE204DD396D0FD73940A3E41">
    <w:name w:val="9FE98254BE204DD396D0FD73940A3E41"/>
    <w:rsid w:val="004D7DA4"/>
  </w:style>
  <w:style w:type="paragraph" w:customStyle="1" w:styleId="189FEF3439B34B3F865913F4EDA16D81">
    <w:name w:val="189FEF3439B34B3F865913F4EDA16D81"/>
    <w:rsid w:val="004D7DA4"/>
  </w:style>
  <w:style w:type="paragraph" w:customStyle="1" w:styleId="1253C82B55BA4543AEC1831A5826DC00">
    <w:name w:val="1253C82B55BA4543AEC1831A5826DC00"/>
    <w:rsid w:val="004D7DA4"/>
  </w:style>
  <w:style w:type="paragraph" w:customStyle="1" w:styleId="2E7F29834E824C748187E494D2BCE05E">
    <w:name w:val="2E7F29834E824C748187E494D2BCE05E"/>
    <w:rsid w:val="004D7DA4"/>
  </w:style>
  <w:style w:type="paragraph" w:customStyle="1" w:styleId="BC897B4E250E4AEEA6C3158C4E72B61C">
    <w:name w:val="BC897B4E250E4AEEA6C3158C4E72B61C"/>
    <w:rsid w:val="004D7DA4"/>
  </w:style>
  <w:style w:type="paragraph" w:customStyle="1" w:styleId="5C446DB855E34FD086F76F0D3BE4E9EF">
    <w:name w:val="5C446DB855E34FD086F76F0D3BE4E9EF"/>
    <w:rsid w:val="004D7DA4"/>
  </w:style>
  <w:style w:type="paragraph" w:customStyle="1" w:styleId="CD5A7968307B4A49A3DFE0348EC0E210">
    <w:name w:val="CD5A7968307B4A49A3DFE0348EC0E210"/>
    <w:rsid w:val="004D7DA4"/>
  </w:style>
  <w:style w:type="paragraph" w:customStyle="1" w:styleId="66502C8D17BA4CAF80D8DD8D9D21FF44">
    <w:name w:val="66502C8D17BA4CAF80D8DD8D9D21FF44"/>
    <w:rsid w:val="004D7DA4"/>
  </w:style>
  <w:style w:type="paragraph" w:customStyle="1" w:styleId="0DE7C67EF64F47D2B6FDF9D6E648504D">
    <w:name w:val="0DE7C67EF64F47D2B6FDF9D6E648504D"/>
    <w:rsid w:val="004D7DA4"/>
  </w:style>
  <w:style w:type="paragraph" w:customStyle="1" w:styleId="3DABBD65373541249EA40B5C1CD32992">
    <w:name w:val="3DABBD65373541249EA40B5C1CD32992"/>
    <w:rsid w:val="004D7DA4"/>
  </w:style>
  <w:style w:type="paragraph" w:customStyle="1" w:styleId="A7F87E168ED8424EB28BBBCCFAE095C5">
    <w:name w:val="A7F87E168ED8424EB28BBBCCFAE095C5"/>
    <w:rsid w:val="004D7DA4"/>
  </w:style>
  <w:style w:type="paragraph" w:customStyle="1" w:styleId="03A141BB620641A28819162956E7702C">
    <w:name w:val="03A141BB620641A28819162956E7702C"/>
    <w:rsid w:val="004D7DA4"/>
  </w:style>
  <w:style w:type="paragraph" w:customStyle="1" w:styleId="352A9A7E48B84543AB48886948A6CCF0">
    <w:name w:val="352A9A7E48B84543AB48886948A6CCF0"/>
    <w:rsid w:val="004D7DA4"/>
  </w:style>
  <w:style w:type="paragraph" w:customStyle="1" w:styleId="F1449981EC1F48C69AAB9C75D60BEC03">
    <w:name w:val="F1449981EC1F48C69AAB9C75D60BEC03"/>
    <w:rsid w:val="004D7DA4"/>
  </w:style>
  <w:style w:type="paragraph" w:customStyle="1" w:styleId="9E60B633446D4A23ADB29ACFCD024BD7">
    <w:name w:val="9E60B633446D4A23ADB29ACFCD024BD7"/>
    <w:rsid w:val="004D7DA4"/>
  </w:style>
  <w:style w:type="paragraph" w:customStyle="1" w:styleId="A790D9E3C8764E06ADD81FB65EAEE799">
    <w:name w:val="A790D9E3C8764E06ADD81FB65EAEE799"/>
    <w:rsid w:val="004D7DA4"/>
  </w:style>
  <w:style w:type="paragraph" w:customStyle="1" w:styleId="DCB37D73BC784036A96D638C672B643D">
    <w:name w:val="DCB37D73BC784036A96D638C672B643D"/>
    <w:rsid w:val="004D7DA4"/>
  </w:style>
  <w:style w:type="paragraph" w:customStyle="1" w:styleId="B201FF33631B4A8AA46BCB36BCD2DBE2">
    <w:name w:val="B201FF33631B4A8AA46BCB36BCD2DBE2"/>
    <w:rsid w:val="004D7DA4"/>
  </w:style>
  <w:style w:type="paragraph" w:customStyle="1" w:styleId="9AB8163DA80A45E2928FB0C0C16A1BE2">
    <w:name w:val="9AB8163DA80A45E2928FB0C0C16A1BE2"/>
    <w:rsid w:val="004D7DA4"/>
  </w:style>
  <w:style w:type="paragraph" w:customStyle="1" w:styleId="7F7950DB288946E0B9C11B20EE19C494">
    <w:name w:val="7F7950DB288946E0B9C11B20EE19C494"/>
    <w:rsid w:val="004D7DA4"/>
  </w:style>
  <w:style w:type="paragraph" w:customStyle="1" w:styleId="F933DC19097D451E87788FB40E0A42E6">
    <w:name w:val="F933DC19097D451E87788FB40E0A42E6"/>
    <w:rsid w:val="004D7DA4"/>
  </w:style>
  <w:style w:type="paragraph" w:customStyle="1" w:styleId="23BDB29F52004898A984D082FCFBC628">
    <w:name w:val="23BDB29F52004898A984D082FCFBC628"/>
    <w:rsid w:val="004D7DA4"/>
  </w:style>
  <w:style w:type="paragraph" w:customStyle="1" w:styleId="2C186E6B58A54003BC22985E38EEA60E">
    <w:name w:val="2C186E6B58A54003BC22985E38EEA60E"/>
    <w:rsid w:val="004D7DA4"/>
  </w:style>
  <w:style w:type="paragraph" w:customStyle="1" w:styleId="9F3F6627D11D4238ABB7F3A543BE5A9D">
    <w:name w:val="9F3F6627D11D4238ABB7F3A543BE5A9D"/>
    <w:rsid w:val="004D7DA4"/>
  </w:style>
  <w:style w:type="paragraph" w:customStyle="1" w:styleId="AF625D0AB43C454C8DE87AE9EBB9DBE2">
    <w:name w:val="AF625D0AB43C454C8DE87AE9EBB9DBE2"/>
    <w:rsid w:val="004D7DA4"/>
  </w:style>
  <w:style w:type="paragraph" w:customStyle="1" w:styleId="82A90F206D6C418CB19B9EFB0D4C0C46">
    <w:name w:val="82A90F206D6C418CB19B9EFB0D4C0C46"/>
    <w:rsid w:val="004D7DA4"/>
  </w:style>
  <w:style w:type="paragraph" w:customStyle="1" w:styleId="18EEC721DEF94AAAB084FBB5213AA09D">
    <w:name w:val="18EEC721DEF94AAAB084FBB5213AA09D"/>
    <w:rsid w:val="004D7DA4"/>
  </w:style>
  <w:style w:type="paragraph" w:customStyle="1" w:styleId="8145E7A016B14588B7F2DA2300B49995">
    <w:name w:val="8145E7A016B14588B7F2DA2300B49995"/>
    <w:rsid w:val="004D7DA4"/>
  </w:style>
  <w:style w:type="paragraph" w:customStyle="1" w:styleId="DC653D516BD0463C970FC82D8811FC07">
    <w:name w:val="DC653D516BD0463C970FC82D8811FC07"/>
    <w:rsid w:val="004D7DA4"/>
  </w:style>
  <w:style w:type="paragraph" w:customStyle="1" w:styleId="7C13B967410E44AB8F0CA0AC06A68A77">
    <w:name w:val="7C13B967410E44AB8F0CA0AC06A68A77"/>
    <w:rsid w:val="004D7DA4"/>
  </w:style>
  <w:style w:type="paragraph" w:customStyle="1" w:styleId="A89998B1B4544D46A5F862B095B8EE71">
    <w:name w:val="A89998B1B4544D46A5F862B095B8EE71"/>
    <w:rsid w:val="004D7DA4"/>
  </w:style>
  <w:style w:type="paragraph" w:customStyle="1" w:styleId="C639703164544F4F8D61DF8D6815493A">
    <w:name w:val="C639703164544F4F8D61DF8D6815493A"/>
    <w:rsid w:val="00E16CFD"/>
  </w:style>
  <w:style w:type="paragraph" w:customStyle="1" w:styleId="7808788C8A6B4D8E87C214EA2E499612">
    <w:name w:val="7808788C8A6B4D8E87C214EA2E499612"/>
    <w:rsid w:val="00E16CFD"/>
  </w:style>
  <w:style w:type="paragraph" w:customStyle="1" w:styleId="639F0C035C0E440FB5A67BD7E6D85F7D">
    <w:name w:val="639F0C035C0E440FB5A67BD7E6D85F7D"/>
    <w:rsid w:val="00E16CFD"/>
  </w:style>
  <w:style w:type="paragraph" w:customStyle="1" w:styleId="7807B653B75547DC96125187C8BFD9C9">
    <w:name w:val="7807B653B75547DC96125187C8BFD9C9"/>
    <w:rsid w:val="00E16CFD"/>
  </w:style>
  <w:style w:type="paragraph" w:customStyle="1" w:styleId="4F0A8BC1F3F34FC794B2D53ECB5F282E">
    <w:name w:val="4F0A8BC1F3F34FC794B2D53ECB5F282E"/>
    <w:rsid w:val="00E16CFD"/>
  </w:style>
  <w:style w:type="paragraph" w:customStyle="1" w:styleId="92E38D66139247139518648D94C1FEAD">
    <w:name w:val="92E38D66139247139518648D94C1FEAD"/>
    <w:rsid w:val="00E16CFD"/>
  </w:style>
  <w:style w:type="paragraph" w:customStyle="1" w:styleId="E8F0FAC29E774524876A91DD35810DF9">
    <w:name w:val="E8F0FAC29E774524876A91DD35810DF9"/>
    <w:rsid w:val="00E16CFD"/>
  </w:style>
  <w:style w:type="paragraph" w:customStyle="1" w:styleId="96D13B23FA184E678CFC61328302BC3A">
    <w:name w:val="96D13B23FA184E678CFC61328302BC3A"/>
    <w:rsid w:val="00E16CFD"/>
  </w:style>
  <w:style w:type="paragraph" w:customStyle="1" w:styleId="972BFBA953BC40EDA27BFA2F47D3EB09">
    <w:name w:val="972BFBA953BC40EDA27BFA2F47D3EB09"/>
    <w:rsid w:val="00E16CFD"/>
  </w:style>
  <w:style w:type="paragraph" w:customStyle="1" w:styleId="E68FC369C261420AAA883322CB7B8443">
    <w:name w:val="E68FC369C261420AAA883322CB7B8443"/>
    <w:rsid w:val="00E16CFD"/>
  </w:style>
  <w:style w:type="paragraph" w:customStyle="1" w:styleId="3D7D04F9A29E4F7C90CF421EEF7D51B4">
    <w:name w:val="3D7D04F9A29E4F7C90CF421EEF7D51B4"/>
    <w:rsid w:val="00E16CFD"/>
  </w:style>
  <w:style w:type="paragraph" w:customStyle="1" w:styleId="39EE8BA04870438690EF2E392EF9D095">
    <w:name w:val="39EE8BA04870438690EF2E392EF9D095"/>
    <w:rsid w:val="00E16CFD"/>
  </w:style>
  <w:style w:type="paragraph" w:customStyle="1" w:styleId="D3E074A2DEBB406292704B0299FDB17E">
    <w:name w:val="D3E074A2DEBB406292704B0299FDB17E"/>
    <w:rsid w:val="00E16CFD"/>
  </w:style>
  <w:style w:type="paragraph" w:customStyle="1" w:styleId="D939FFF1DD364440A6519D1C18E2D2B5">
    <w:name w:val="D939FFF1DD364440A6519D1C18E2D2B5"/>
    <w:rsid w:val="00E16CFD"/>
  </w:style>
  <w:style w:type="paragraph" w:customStyle="1" w:styleId="F91FAF03C8764FD2AB340867D4552F4A">
    <w:name w:val="F91FAF03C8764FD2AB340867D4552F4A"/>
    <w:rsid w:val="00E16CFD"/>
  </w:style>
  <w:style w:type="paragraph" w:customStyle="1" w:styleId="BFE401A7CCB041E1BFA307B7B785F5B7">
    <w:name w:val="BFE401A7CCB041E1BFA307B7B785F5B7"/>
    <w:rsid w:val="00E16CFD"/>
  </w:style>
  <w:style w:type="paragraph" w:customStyle="1" w:styleId="87A74734719441FFBE414009BD358985">
    <w:name w:val="87A74734719441FFBE414009BD358985"/>
    <w:rsid w:val="00E16CFD"/>
  </w:style>
  <w:style w:type="paragraph" w:customStyle="1" w:styleId="9D9D9807436640D0BDADA802DFCADE89">
    <w:name w:val="9D9D9807436640D0BDADA802DFCADE89"/>
    <w:rsid w:val="00E16CFD"/>
  </w:style>
  <w:style w:type="paragraph" w:customStyle="1" w:styleId="C492968A4BE3488E9FC791CF6ADBC6D0">
    <w:name w:val="C492968A4BE3488E9FC791CF6ADBC6D0"/>
    <w:rsid w:val="00E16CFD"/>
  </w:style>
  <w:style w:type="paragraph" w:customStyle="1" w:styleId="31562D48BADE415584793620F554E2E7">
    <w:name w:val="31562D48BADE415584793620F554E2E7"/>
    <w:rsid w:val="00E16CFD"/>
  </w:style>
  <w:style w:type="paragraph" w:customStyle="1" w:styleId="A62A2C44C7BE4B5BBBF2D2C284900486">
    <w:name w:val="A62A2C44C7BE4B5BBBF2D2C284900486"/>
    <w:rsid w:val="00E16CFD"/>
  </w:style>
  <w:style w:type="paragraph" w:customStyle="1" w:styleId="5A458798764B43099A71B1A1BCE43431">
    <w:name w:val="5A458798764B43099A71B1A1BCE43431"/>
    <w:rsid w:val="00E16CFD"/>
  </w:style>
  <w:style w:type="paragraph" w:customStyle="1" w:styleId="27C58BB16BC04DA78EDAD6110D50FA15">
    <w:name w:val="27C58BB16BC04DA78EDAD6110D50FA15"/>
    <w:rsid w:val="00E16CFD"/>
  </w:style>
  <w:style w:type="paragraph" w:customStyle="1" w:styleId="2BF3752E8383467AA3880D62C413DEA3">
    <w:name w:val="2BF3752E8383467AA3880D62C413DEA3"/>
    <w:rsid w:val="00C74707"/>
  </w:style>
  <w:style w:type="paragraph" w:customStyle="1" w:styleId="FD469694B94D4884B278E12A35B0A984">
    <w:name w:val="FD469694B94D4884B278E12A35B0A984"/>
    <w:rsid w:val="00C74707"/>
  </w:style>
  <w:style w:type="paragraph" w:customStyle="1" w:styleId="5B4F1F4745EE4156BE09E4F30FD1084B">
    <w:name w:val="5B4F1F4745EE4156BE09E4F30FD1084B"/>
    <w:rsid w:val="00C74707"/>
  </w:style>
  <w:style w:type="paragraph" w:customStyle="1" w:styleId="36A52969D20A403C942F7E8C78BE9EB5">
    <w:name w:val="36A52969D20A403C942F7E8C78BE9EB5"/>
    <w:rsid w:val="00C74707"/>
  </w:style>
  <w:style w:type="paragraph" w:customStyle="1" w:styleId="A9EC612BD2B44073910CDFC27919C516">
    <w:name w:val="A9EC612BD2B44073910CDFC27919C516"/>
    <w:rsid w:val="00C74707"/>
  </w:style>
  <w:style w:type="paragraph" w:customStyle="1" w:styleId="42977E534E9E48E783EB2651037734D6">
    <w:name w:val="42977E534E9E48E783EB2651037734D6"/>
    <w:rsid w:val="00C74707"/>
  </w:style>
  <w:style w:type="paragraph" w:customStyle="1" w:styleId="8C49F521FFC643D2B8B18B22F0A16EEE">
    <w:name w:val="8C49F521FFC643D2B8B18B22F0A16EEE"/>
    <w:rsid w:val="00C74707"/>
  </w:style>
  <w:style w:type="paragraph" w:customStyle="1" w:styleId="109520873AB6461886708F1B12B94ADD">
    <w:name w:val="109520873AB6461886708F1B12B94ADD"/>
    <w:rsid w:val="00C74707"/>
  </w:style>
  <w:style w:type="paragraph" w:customStyle="1" w:styleId="3933EF6C26174F829FEF20884797656D">
    <w:name w:val="3933EF6C26174F829FEF20884797656D"/>
    <w:rsid w:val="00C74707"/>
  </w:style>
  <w:style w:type="paragraph" w:customStyle="1" w:styleId="90937DA39982431D83555109C40B909B">
    <w:name w:val="90937DA39982431D83555109C40B909B"/>
    <w:rsid w:val="00C74707"/>
  </w:style>
  <w:style w:type="paragraph" w:customStyle="1" w:styleId="EF67E214B23F498C8E4BE796B641A8FE">
    <w:name w:val="EF67E214B23F498C8E4BE796B641A8FE"/>
    <w:rsid w:val="00C74707"/>
  </w:style>
  <w:style w:type="paragraph" w:customStyle="1" w:styleId="152C227AE5C14EE3AE40548DD0306BAA">
    <w:name w:val="152C227AE5C14EE3AE40548DD0306BAA"/>
    <w:rsid w:val="00C74707"/>
  </w:style>
  <w:style w:type="paragraph" w:customStyle="1" w:styleId="1F0E9BEC1F514ED88C013A8B51E42A55">
    <w:name w:val="1F0E9BEC1F514ED88C013A8B51E42A55"/>
    <w:rsid w:val="00C74707"/>
  </w:style>
  <w:style w:type="paragraph" w:customStyle="1" w:styleId="B38AB757C3BC405FBB2B7A3F90B3DC73">
    <w:name w:val="B38AB757C3BC405FBB2B7A3F90B3DC73"/>
    <w:rsid w:val="00C74707"/>
  </w:style>
  <w:style w:type="paragraph" w:customStyle="1" w:styleId="BCBEB17011A84E9BA41A58E180B69C4A">
    <w:name w:val="BCBEB17011A84E9BA41A58E180B69C4A"/>
    <w:rsid w:val="00C74707"/>
  </w:style>
  <w:style w:type="paragraph" w:customStyle="1" w:styleId="21F4DBD7CAAB4D31BD4B464D614780DF">
    <w:name w:val="21F4DBD7CAAB4D31BD4B464D614780DF"/>
    <w:rsid w:val="00C74707"/>
  </w:style>
  <w:style w:type="paragraph" w:customStyle="1" w:styleId="190025F9FAC5463EA9517A07F94CE84A">
    <w:name w:val="190025F9FAC5463EA9517A07F94CE84A"/>
    <w:rsid w:val="00C74707"/>
  </w:style>
  <w:style w:type="paragraph" w:customStyle="1" w:styleId="8633A35E83834A5B971DA91D8C466BF2">
    <w:name w:val="8633A35E83834A5B971DA91D8C466BF2"/>
    <w:rsid w:val="00C74707"/>
  </w:style>
  <w:style w:type="paragraph" w:customStyle="1" w:styleId="3E4191753CA6496D92C1615E52285055">
    <w:name w:val="3E4191753CA6496D92C1615E52285055"/>
    <w:rsid w:val="00550B41"/>
    <w:pPr>
      <w:spacing w:after="160" w:line="259" w:lineRule="auto"/>
    </w:pPr>
  </w:style>
  <w:style w:type="paragraph" w:customStyle="1" w:styleId="21376EC6B66A457B9D73F3527119BF1E">
    <w:name w:val="21376EC6B66A457B9D73F3527119BF1E"/>
    <w:rsid w:val="00550B41"/>
    <w:pPr>
      <w:spacing w:after="160" w:line="259" w:lineRule="auto"/>
    </w:pPr>
  </w:style>
  <w:style w:type="paragraph" w:customStyle="1" w:styleId="BDDEFD0634BD404E893A564EF37C23DF">
    <w:name w:val="BDDEFD0634BD404E893A564EF37C23DF"/>
    <w:rsid w:val="00A7410C"/>
    <w:pPr>
      <w:spacing w:after="160" w:line="259" w:lineRule="auto"/>
    </w:pPr>
  </w:style>
  <w:style w:type="paragraph" w:customStyle="1" w:styleId="3EB6225B59C24143BAF6649C6A5FB166">
    <w:name w:val="3EB6225B59C24143BAF6649C6A5FB166"/>
    <w:rsid w:val="00A7410C"/>
    <w:pPr>
      <w:spacing w:after="160" w:line="259" w:lineRule="auto"/>
    </w:pPr>
  </w:style>
  <w:style w:type="paragraph" w:customStyle="1" w:styleId="C35F1C779C3D47AE988B55E46423F502">
    <w:name w:val="C35F1C779C3D47AE988B55E46423F502"/>
    <w:rsid w:val="00A7410C"/>
    <w:pPr>
      <w:spacing w:after="160" w:line="259" w:lineRule="auto"/>
    </w:pPr>
  </w:style>
  <w:style w:type="paragraph" w:customStyle="1" w:styleId="3C7CF150026948F4A01AF83A3E05E98E">
    <w:name w:val="3C7CF150026948F4A01AF83A3E05E98E"/>
    <w:rsid w:val="00A7410C"/>
    <w:pPr>
      <w:spacing w:after="160" w:line="259" w:lineRule="auto"/>
    </w:pPr>
  </w:style>
  <w:style w:type="paragraph" w:customStyle="1" w:styleId="2D6D984B8F2048A598296F1F74024773">
    <w:name w:val="2D6D984B8F2048A598296F1F74024773"/>
    <w:rsid w:val="00A7410C"/>
    <w:pPr>
      <w:spacing w:after="160" w:line="259" w:lineRule="auto"/>
    </w:pPr>
  </w:style>
  <w:style w:type="paragraph" w:customStyle="1" w:styleId="C2456698CD9548569998221812ADC5BC">
    <w:name w:val="C2456698CD9548569998221812ADC5BC"/>
    <w:rsid w:val="00A7410C"/>
    <w:pPr>
      <w:spacing w:after="160" w:line="259" w:lineRule="auto"/>
    </w:pPr>
  </w:style>
  <w:style w:type="paragraph" w:customStyle="1" w:styleId="2A77775948B142B9AF0884C23F2DE4B9">
    <w:name w:val="2A77775948B142B9AF0884C23F2DE4B9"/>
    <w:rsid w:val="00BA1AFA"/>
    <w:pPr>
      <w:spacing w:after="160" w:line="259" w:lineRule="auto"/>
    </w:pPr>
  </w:style>
  <w:style w:type="paragraph" w:customStyle="1" w:styleId="EFC255307756445495A0AC12404F39B5">
    <w:name w:val="EFC255307756445495A0AC12404F39B5"/>
    <w:rsid w:val="00BA1AFA"/>
    <w:pPr>
      <w:spacing w:after="160" w:line="259" w:lineRule="auto"/>
    </w:pPr>
  </w:style>
  <w:style w:type="paragraph" w:customStyle="1" w:styleId="8A6658126710406F9F6FF5B9D8D1831A">
    <w:name w:val="8A6658126710406F9F6FF5B9D8D1831A"/>
    <w:rsid w:val="007A63F1"/>
    <w:pPr>
      <w:spacing w:after="160" w:line="259" w:lineRule="auto"/>
    </w:pPr>
  </w:style>
  <w:style w:type="paragraph" w:customStyle="1" w:styleId="406597C669014402836E711E403EB374">
    <w:name w:val="406597C669014402836E711E403EB374"/>
    <w:rsid w:val="007A63F1"/>
    <w:pPr>
      <w:spacing w:after="160" w:line="259" w:lineRule="auto"/>
    </w:pPr>
  </w:style>
  <w:style w:type="paragraph" w:customStyle="1" w:styleId="85C9708868A345C986E671E8384BFBA6">
    <w:name w:val="85C9708868A345C986E671E8384BFBA6"/>
    <w:rsid w:val="0066620A"/>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ACoverformnotes xmlns="6891a5b8-d17a-4ec5-824b-b4a51c4a173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54952A59B94A441B167AEEBBEC60D92" ma:contentTypeVersion="13" ma:contentTypeDescription="Create a new document." ma:contentTypeScope="" ma:versionID="c677af3a711494f1d8ca38ff4d1244f4">
  <xsd:schema xmlns:xsd="http://www.w3.org/2001/XMLSchema" xmlns:xs="http://www.w3.org/2001/XMLSchema" xmlns:p="http://schemas.microsoft.com/office/2006/metadata/properties" xmlns:ns2="6891a5b8-d17a-4ec5-824b-b4a51c4a1738" xmlns:ns3="5c02da51-e8f4-493a-af2f-4fa0f5b4441a" targetNamespace="http://schemas.microsoft.com/office/2006/metadata/properties" ma:root="true" ma:fieldsID="7958d1c50a2297122e8ed20c4d8f4df6" ns2:_="" ns3:_="">
    <xsd:import namespace="6891a5b8-d17a-4ec5-824b-b4a51c4a1738"/>
    <xsd:import namespace="5c02da51-e8f4-493a-af2f-4fa0f5b4441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AACoverform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91a5b8-d17a-4ec5-824b-b4a51c4a17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AACoverformnotes" ma:index="20" nillable="true" ma:displayName="Notes" ma:description="To add notes re. version / updates made" ma:format="Dropdown" ma:internalName="AACoverform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02da51-e8f4-493a-af2f-4fa0f5b444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86A410-7B8D-48A1-826B-9AD1B731FEA3}">
  <ds:schemaRefs>
    <ds:schemaRef ds:uri="http://purl.org/dc/elements/1.1/"/>
    <ds:schemaRef ds:uri="http://schemas.microsoft.com/office/2006/metadata/properties"/>
    <ds:schemaRef ds:uri="6891a5b8-d17a-4ec5-824b-b4a51c4a1738"/>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c02da51-e8f4-493a-af2f-4fa0f5b4441a"/>
    <ds:schemaRef ds:uri="http://www.w3.org/XML/1998/namespace"/>
    <ds:schemaRef ds:uri="http://purl.org/dc/dcmitype/"/>
  </ds:schemaRefs>
</ds:datastoreItem>
</file>

<file path=customXml/itemProps2.xml><?xml version="1.0" encoding="utf-8"?>
<ds:datastoreItem xmlns:ds="http://schemas.openxmlformats.org/officeDocument/2006/customXml" ds:itemID="{2CF5E03A-A352-4727-BA6E-25FDD0EB61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91a5b8-d17a-4ec5-824b-b4a51c4a1738"/>
    <ds:schemaRef ds:uri="5c02da51-e8f4-493a-af2f-4fa0f5b444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172618-092F-4111-9D6B-C9FF8800C954}">
  <ds:schemaRefs>
    <ds:schemaRef ds:uri="http://schemas.microsoft.com/sharepoint/v3/contenttype/forms"/>
  </ds:schemaRefs>
</ds:datastoreItem>
</file>

<file path=customXml/itemProps4.xml><?xml version="1.0" encoding="utf-8"?>
<ds:datastoreItem xmlns:ds="http://schemas.openxmlformats.org/officeDocument/2006/customXml" ds:itemID="{33929BA1-861F-49E6-9F78-DBD067383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32</Words>
  <Characters>246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Exeter</Company>
  <LinksUpToDate>false</LinksUpToDate>
  <CharactersWithSpaces>2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tforth, Sophie</dc:creator>
  <cp:lastModifiedBy>Paskell, Simeon</cp:lastModifiedBy>
  <cp:revision>4</cp:revision>
  <cp:lastPrinted>2016-09-15T10:25:00Z</cp:lastPrinted>
  <dcterms:created xsi:type="dcterms:W3CDTF">2022-10-31T10:41:00Z</dcterms:created>
  <dcterms:modified xsi:type="dcterms:W3CDTF">2022-10-31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4952A59B94A441B167AEEBBEC60D92</vt:lpwstr>
  </property>
</Properties>
</file>